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B358E" w14:textId="74109425" w:rsidR="000C2FFE" w:rsidRPr="00393349" w:rsidRDefault="00510315" w:rsidP="00C91C18">
      <w:pPr>
        <w:pBdr>
          <w:bottom w:val="single" w:sz="4" w:space="1" w:color="auto"/>
        </w:pBdr>
        <w:autoSpaceDE w:val="0"/>
        <w:autoSpaceDN w:val="0"/>
        <w:jc w:val="center"/>
        <w:rPr>
          <w:b/>
        </w:rPr>
      </w:pPr>
      <w:bookmarkStart w:id="0" w:name="_Hlk498506641"/>
      <w:r w:rsidRPr="00393349">
        <w:rPr>
          <w:b/>
        </w:rPr>
        <w:t>IBIYEMI S,</w:t>
      </w:r>
      <w:r w:rsidR="006F4288" w:rsidRPr="00393349">
        <w:rPr>
          <w:b/>
        </w:rPr>
        <w:t xml:space="preserve"> </w:t>
      </w:r>
      <w:r w:rsidR="002F2684" w:rsidRPr="00393349">
        <w:rPr>
          <w:b/>
        </w:rPr>
        <w:t>ADEBIYI</w:t>
      </w:r>
      <w:r w:rsidR="002F2684">
        <w:rPr>
          <w:b/>
        </w:rPr>
        <w:t xml:space="preserve"> </w:t>
      </w:r>
      <w:r w:rsidR="002F2684" w:rsidRPr="00393349">
        <w:rPr>
          <w:b/>
        </w:rPr>
        <w:t>|</w:t>
      </w:r>
      <w:r w:rsidRPr="00393349">
        <w:rPr>
          <w:b/>
        </w:rPr>
        <w:t>PSPO</w:t>
      </w:r>
      <w:r w:rsidR="002F2684" w:rsidRPr="002F2684">
        <w:rPr>
          <w:b/>
          <w:bCs/>
        </w:rPr>
        <w:t>| |PSM| |</w:t>
      </w:r>
      <w:proofErr w:type="spellStart"/>
      <w:r w:rsidR="002F2684" w:rsidRPr="002F2684">
        <w:rPr>
          <w:b/>
          <w:bCs/>
        </w:rPr>
        <w:t>SAFe</w:t>
      </w:r>
      <w:proofErr w:type="spellEnd"/>
      <w:r w:rsidR="00F85E3A">
        <w:rPr>
          <w:b/>
          <w:bCs/>
        </w:rPr>
        <w:t xml:space="preserve"> 5.0</w:t>
      </w:r>
      <w:r w:rsidR="002F2684" w:rsidRPr="002F2684">
        <w:rPr>
          <w:b/>
          <w:bCs/>
        </w:rPr>
        <w:t>|</w:t>
      </w:r>
      <w:r w:rsidR="00F85E3A">
        <w:rPr>
          <w:b/>
          <w:bCs/>
        </w:rPr>
        <w:t xml:space="preserve"> </w:t>
      </w:r>
      <w:r w:rsidR="00F85E3A">
        <w:rPr>
          <w:noProof/>
        </w:rPr>
        <w:drawing>
          <wp:inline distT="0" distB="0" distL="0" distR="0" wp14:anchorId="7E6FCCAB" wp14:editId="3403EC32">
            <wp:extent cx="1111250" cy="701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5E3A">
        <w:rPr>
          <w:noProof/>
        </w:rPr>
        <w:drawing>
          <wp:inline distT="0" distB="0" distL="0" distR="0" wp14:anchorId="62D6A418" wp14:editId="320B65C9">
            <wp:extent cx="922020" cy="9296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5E3A">
        <w:rPr>
          <w:noProof/>
        </w:rPr>
        <w:drawing>
          <wp:inline distT="0" distB="0" distL="0" distR="0" wp14:anchorId="7EC1D961" wp14:editId="71CA8562">
            <wp:extent cx="944880" cy="1013460"/>
            <wp:effectExtent l="0" t="0" r="7620" b="0"/>
            <wp:docPr id="4" name="Picture 4" descr="Certified SAFe® 5 Agi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ertified SAFe® 5 Agilis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27742" w14:textId="79CDC5ED" w:rsidR="00611545" w:rsidRPr="00393349" w:rsidRDefault="00F85E3A" w:rsidP="00F85E3A">
      <w:pPr>
        <w:pBdr>
          <w:bottom w:val="single" w:sz="4" w:space="1" w:color="auto"/>
        </w:pBdr>
        <w:autoSpaceDE w:val="0"/>
        <w:autoSpaceDN w:val="0"/>
      </w:pPr>
      <w:r>
        <w:t xml:space="preserve">             </w:t>
      </w:r>
      <w:r w:rsidR="00510315" w:rsidRPr="00393349">
        <w:t>San Antonio, Texas</w:t>
      </w:r>
    </w:p>
    <w:p w14:paraId="5A05DD51" w14:textId="7345B7B0" w:rsidR="00D357AD" w:rsidRPr="00393349" w:rsidRDefault="00A670CA" w:rsidP="00A670CA">
      <w:pPr>
        <w:pBdr>
          <w:bottom w:val="single" w:sz="4" w:space="1" w:color="auto"/>
        </w:pBdr>
        <w:autoSpaceDE w:val="0"/>
        <w:autoSpaceDN w:val="0"/>
        <w:jc w:val="center"/>
      </w:pPr>
      <w:r w:rsidRPr="00393349">
        <w:t xml:space="preserve"> </w:t>
      </w:r>
      <w:r w:rsidR="006F4288" w:rsidRPr="00393349">
        <w:t>(</w:t>
      </w:r>
      <w:r w:rsidR="00510315" w:rsidRPr="00393349">
        <w:t>281</w:t>
      </w:r>
      <w:r w:rsidR="006F4288" w:rsidRPr="00393349">
        <w:t xml:space="preserve">) </w:t>
      </w:r>
      <w:r w:rsidR="00510315" w:rsidRPr="00393349">
        <w:t>794</w:t>
      </w:r>
      <w:r w:rsidR="006F4288" w:rsidRPr="00393349">
        <w:t>-</w:t>
      </w:r>
      <w:r w:rsidR="00510315" w:rsidRPr="00393349">
        <w:t>3546</w:t>
      </w:r>
      <w:r w:rsidRPr="00393349">
        <w:t xml:space="preserve">| </w:t>
      </w:r>
      <w:hyperlink r:id="rId9" w:history="1">
        <w:r w:rsidR="00510315" w:rsidRPr="00393349">
          <w:rPr>
            <w:rStyle w:val="Hyperlink"/>
          </w:rPr>
          <w:t>teambuilder483@gmail.com</w:t>
        </w:r>
      </w:hyperlink>
      <w:r w:rsidR="006F4288" w:rsidRPr="00393349">
        <w:t xml:space="preserve"> |</w:t>
      </w:r>
      <w:r w:rsidR="00EC7566" w:rsidRPr="00393349">
        <w:t xml:space="preserve"> </w:t>
      </w:r>
      <w:r w:rsidR="00256EB2" w:rsidRPr="00393349">
        <w:rPr>
          <w:rStyle w:val="vanity-namedomain"/>
          <w:bdr w:val="none" w:sz="0" w:space="0" w:color="auto" w:frame="1"/>
          <w:shd w:val="clear" w:color="auto" w:fill="FFFFFF"/>
        </w:rPr>
        <w:t>www.linkedin.com/in/</w:t>
      </w:r>
      <w:r w:rsidR="00256EB2" w:rsidRPr="00393349">
        <w:rPr>
          <w:rStyle w:val="break-words"/>
          <w:bdr w:val="none" w:sz="0" w:space="0" w:color="auto" w:frame="1"/>
          <w:shd w:val="clear" w:color="auto" w:fill="FFFFFF"/>
        </w:rPr>
        <w:t>ibiyemi-adebiyi-a1109824b</w:t>
      </w:r>
    </w:p>
    <w:p w14:paraId="35752006" w14:textId="77777777" w:rsidR="006F4288" w:rsidRPr="001B395B" w:rsidRDefault="006F4288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Theme="minorHAnsi" w:hAnsiTheme="minorHAnsi" w:cstheme="minorHAnsi"/>
        </w:rPr>
      </w:pPr>
    </w:p>
    <w:bookmarkEnd w:id="0"/>
    <w:p w14:paraId="688A6544" w14:textId="77777777" w:rsidR="000C2FFE" w:rsidRPr="001B395B" w:rsidRDefault="000C2FFE" w:rsidP="000C2FFE">
      <w:pPr>
        <w:jc w:val="center"/>
        <w:rPr>
          <w:rFonts w:asciiTheme="minorHAnsi" w:hAnsiTheme="minorHAnsi" w:cstheme="minorHAnsi"/>
        </w:rPr>
      </w:pPr>
    </w:p>
    <w:p w14:paraId="7C10DFD3" w14:textId="518EE86F" w:rsidR="000C2FFE" w:rsidRPr="001B395B" w:rsidRDefault="00A670CA" w:rsidP="00FA6B3C">
      <w:pPr>
        <w:jc w:val="center"/>
        <w:rPr>
          <w:rFonts w:asciiTheme="minorHAnsi" w:hAnsiTheme="minorHAnsi" w:cstheme="minorHAnsi"/>
          <w:b/>
        </w:rPr>
      </w:pPr>
      <w:r w:rsidRPr="001B395B">
        <w:rPr>
          <w:rFonts w:asciiTheme="minorHAnsi" w:hAnsiTheme="minorHAnsi" w:cstheme="minorHAnsi"/>
          <w:b/>
        </w:rPr>
        <w:t>PROFESSIONAL SUMMARY</w:t>
      </w:r>
    </w:p>
    <w:p w14:paraId="1D2DEC45" w14:textId="13B35863" w:rsidR="00EC7566" w:rsidRPr="00393349" w:rsidRDefault="0027028A" w:rsidP="00EC7566">
      <w:pPr>
        <w:autoSpaceDE w:val="0"/>
        <w:autoSpaceDN w:val="0"/>
        <w:jc w:val="both"/>
        <w:rPr>
          <w:bCs/>
        </w:rPr>
      </w:pPr>
      <w:r w:rsidRPr="00393349">
        <w:rPr>
          <w:bCs/>
        </w:rPr>
        <w:t>Professional Scrum product owner</w:t>
      </w:r>
      <w:r w:rsidR="00363A7B">
        <w:rPr>
          <w:bCs/>
        </w:rPr>
        <w:t xml:space="preserve"> </w:t>
      </w:r>
      <w:r w:rsidR="006A607F">
        <w:rPr>
          <w:bCs/>
        </w:rPr>
        <w:t>,Business Analyst and</w:t>
      </w:r>
      <w:r w:rsidR="00363A7B">
        <w:rPr>
          <w:bCs/>
        </w:rPr>
        <w:t xml:space="preserve"> Scrum Master</w:t>
      </w:r>
      <w:r w:rsidRPr="00393349">
        <w:rPr>
          <w:bCs/>
        </w:rPr>
        <w:t xml:space="preserve">, </w:t>
      </w:r>
      <w:r w:rsidR="00A00209">
        <w:rPr>
          <w:bCs/>
        </w:rPr>
        <w:t xml:space="preserve">with over </w:t>
      </w:r>
      <w:r w:rsidR="006A607F">
        <w:rPr>
          <w:bCs/>
        </w:rPr>
        <w:t>10</w:t>
      </w:r>
      <w:r w:rsidR="00A00209">
        <w:rPr>
          <w:bCs/>
        </w:rPr>
        <w:t xml:space="preserve">years combine </w:t>
      </w:r>
      <w:r w:rsidR="00EC7566" w:rsidRPr="00393349">
        <w:rPr>
          <w:bCs/>
        </w:rPr>
        <w:t>experience in</w:t>
      </w:r>
      <w:r w:rsidR="0080009C" w:rsidRPr="00393349">
        <w:rPr>
          <w:bCs/>
        </w:rPr>
        <w:t xml:space="preserve"> </w:t>
      </w:r>
      <w:r w:rsidRPr="00393349">
        <w:rPr>
          <w:bCs/>
        </w:rPr>
        <w:t>healthcare</w:t>
      </w:r>
      <w:r w:rsidR="00A00209">
        <w:rPr>
          <w:bCs/>
        </w:rPr>
        <w:t xml:space="preserve"> </w:t>
      </w:r>
      <w:r w:rsidRPr="00393349">
        <w:rPr>
          <w:bCs/>
        </w:rPr>
        <w:t xml:space="preserve">and </w:t>
      </w:r>
      <w:r w:rsidR="00A00209">
        <w:rPr>
          <w:bCs/>
        </w:rPr>
        <w:t>IT sector</w:t>
      </w:r>
      <w:r w:rsidR="00EC7566" w:rsidRPr="00393349">
        <w:rPr>
          <w:bCs/>
        </w:rPr>
        <w:t xml:space="preserve">. </w:t>
      </w:r>
      <w:r w:rsidR="00FA6B3C" w:rsidRPr="00393349">
        <w:rPr>
          <w:bCs/>
        </w:rPr>
        <w:t>E</w:t>
      </w:r>
      <w:r w:rsidR="00EC7566" w:rsidRPr="00393349">
        <w:rPr>
          <w:bCs/>
        </w:rPr>
        <w:t>xtensive knowledge</w:t>
      </w:r>
      <w:r w:rsidR="0080009C" w:rsidRPr="00393349">
        <w:rPr>
          <w:bCs/>
        </w:rPr>
        <w:t xml:space="preserve"> of</w:t>
      </w:r>
      <w:r w:rsidR="00EC7566" w:rsidRPr="00393349">
        <w:rPr>
          <w:bCs/>
        </w:rPr>
        <w:t xml:space="preserve"> agile principles, values, and best practices</w:t>
      </w:r>
      <w:r w:rsidR="00A00209">
        <w:rPr>
          <w:bCs/>
        </w:rPr>
        <w:t xml:space="preserve"> and in-depth</w:t>
      </w:r>
      <w:r w:rsidR="00122D6F" w:rsidRPr="00393349">
        <w:rPr>
          <w:bCs/>
        </w:rPr>
        <w:t xml:space="preserve"> experience with requirement gathering, developing </w:t>
      </w:r>
      <w:r w:rsidR="00A00209" w:rsidRPr="00393349">
        <w:rPr>
          <w:bCs/>
        </w:rPr>
        <w:t>workflows,</w:t>
      </w:r>
      <w:r w:rsidR="00122D6F" w:rsidRPr="00393349">
        <w:rPr>
          <w:bCs/>
        </w:rPr>
        <w:t xml:space="preserve"> and </w:t>
      </w:r>
      <w:r w:rsidR="00A00209">
        <w:rPr>
          <w:bCs/>
        </w:rPr>
        <w:t xml:space="preserve">writing </w:t>
      </w:r>
      <w:r w:rsidR="00122D6F" w:rsidRPr="00393349">
        <w:rPr>
          <w:bCs/>
        </w:rPr>
        <w:t xml:space="preserve">user </w:t>
      </w:r>
      <w:r w:rsidR="006A61A4" w:rsidRPr="00393349">
        <w:rPr>
          <w:bCs/>
        </w:rPr>
        <w:t>stories</w:t>
      </w:r>
      <w:r w:rsidR="00A00209">
        <w:rPr>
          <w:bCs/>
        </w:rPr>
        <w:t>/Acceptance criteria</w:t>
      </w:r>
      <w:r w:rsidR="006A61A4" w:rsidRPr="00393349">
        <w:rPr>
          <w:bCs/>
        </w:rPr>
        <w:t>.</w:t>
      </w:r>
    </w:p>
    <w:p w14:paraId="0D644582" w14:textId="77777777" w:rsidR="00EC7566" w:rsidRPr="00393349" w:rsidRDefault="00EC7566" w:rsidP="00EC7566">
      <w:pPr>
        <w:autoSpaceDE w:val="0"/>
        <w:autoSpaceDN w:val="0"/>
        <w:jc w:val="both"/>
        <w:rPr>
          <w:bCs/>
        </w:rPr>
      </w:pPr>
    </w:p>
    <w:p w14:paraId="69C73031" w14:textId="637E74C1" w:rsidR="00BD7050" w:rsidRPr="001B395B" w:rsidRDefault="00A00209" w:rsidP="00A00209">
      <w:pPr>
        <w:autoSpaceDE w:val="0"/>
        <w:autoSpaceDN w:val="0"/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Key Skills</w:t>
      </w:r>
    </w:p>
    <w:p w14:paraId="5A3D2EEC" w14:textId="77777777" w:rsidR="00C91C18" w:rsidRPr="001B395B" w:rsidRDefault="00C91C18" w:rsidP="00A914A3">
      <w:pPr>
        <w:autoSpaceDE w:val="0"/>
        <w:autoSpaceDN w:val="0"/>
        <w:jc w:val="both"/>
        <w:rPr>
          <w:rFonts w:asciiTheme="minorHAnsi" w:hAnsiTheme="minorHAnsi" w:cstheme="minorHAnsi"/>
          <w:color w:val="FF0000"/>
        </w:rPr>
      </w:pPr>
    </w:p>
    <w:p w14:paraId="783DE7CD" w14:textId="77777777" w:rsidR="00C91C18" w:rsidRPr="001B395B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Theme="minorHAnsi" w:hAnsiTheme="minorHAnsi" w:cstheme="minorHAnsi"/>
        </w:rPr>
        <w:sectPr w:rsidR="00C91C18" w:rsidRPr="001B395B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tbl>
      <w:tblPr>
        <w:tblW w:w="11033" w:type="dxa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"/>
        <w:gridCol w:w="2685"/>
        <w:gridCol w:w="647"/>
        <w:gridCol w:w="3843"/>
        <w:gridCol w:w="342"/>
        <w:gridCol w:w="2961"/>
      </w:tblGrid>
      <w:tr w:rsidR="00EC7566" w:rsidRPr="001B395B" w14:paraId="4397DC68" w14:textId="77777777" w:rsidTr="00A90C7A">
        <w:trPr>
          <w:trHeight w:hRule="exact" w:val="365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</w:tcPr>
          <w:p w14:paraId="7F2DD7EB" w14:textId="77777777" w:rsidR="00EC7566" w:rsidRPr="001B395B" w:rsidRDefault="00EC7566" w:rsidP="00A90C7A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r w:rsidRPr="001B395B">
              <w:rPr>
                <w:rFonts w:asciiTheme="minorHAnsi" w:hAnsiTheme="minorHAnsi" w:cstheme="minorHAnsi"/>
              </w:rPr>
              <w:t>▪</w:t>
            </w:r>
          </w:p>
        </w:tc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1CC13D99" w14:textId="77777777" w:rsidR="00EC7566" w:rsidRPr="00393349" w:rsidRDefault="00EC7566" w:rsidP="00A90C7A">
            <w:pPr>
              <w:autoSpaceDE w:val="0"/>
              <w:autoSpaceDN w:val="0"/>
              <w:jc w:val="both"/>
            </w:pPr>
            <w:r w:rsidRPr="00393349">
              <w:t xml:space="preserve">Process Improvement </w:t>
            </w:r>
          </w:p>
          <w:p w14:paraId="3C64C75C" w14:textId="77777777" w:rsidR="00EC7566" w:rsidRPr="00393349" w:rsidRDefault="00EC7566" w:rsidP="00A90C7A">
            <w:pPr>
              <w:autoSpaceDE w:val="0"/>
              <w:autoSpaceDN w:val="0"/>
            </w:pPr>
          </w:p>
        </w:tc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</w:tcPr>
          <w:p w14:paraId="0140F7C8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</w:tcPr>
          <w:p w14:paraId="346E6197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Application Lifecycle Management</w:t>
            </w: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09A29E99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2961" w:type="dxa"/>
            <w:tcBorders>
              <w:top w:val="nil"/>
              <w:left w:val="nil"/>
              <w:bottom w:val="nil"/>
              <w:right w:val="nil"/>
            </w:tcBorders>
          </w:tcPr>
          <w:p w14:paraId="3EAB1029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Metrics Planning &amp; Review</w:t>
            </w:r>
          </w:p>
        </w:tc>
      </w:tr>
      <w:tr w:rsidR="00EC7566" w:rsidRPr="001B395B" w14:paraId="7BC389A6" w14:textId="77777777" w:rsidTr="00A90C7A">
        <w:trPr>
          <w:trHeight w:hRule="exact" w:val="308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</w:tcPr>
          <w:p w14:paraId="33EF6C55" w14:textId="77777777" w:rsidR="00EC7566" w:rsidRPr="001B395B" w:rsidRDefault="00EC7566" w:rsidP="00A90C7A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r w:rsidRPr="001B395B">
              <w:rPr>
                <w:rFonts w:asciiTheme="minorHAnsi" w:hAnsiTheme="minorHAnsi" w:cstheme="minorHAnsi"/>
              </w:rPr>
              <w:t>▪</w:t>
            </w:r>
          </w:p>
        </w:tc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031BB799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Risk Management</w:t>
            </w:r>
          </w:p>
        </w:tc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</w:tcPr>
          <w:p w14:paraId="595F1D55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</w:tcPr>
          <w:p w14:paraId="30F51AED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Story Definition &amp; Prioritization</w:t>
            </w: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4616C6CC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2961" w:type="dxa"/>
            <w:tcBorders>
              <w:top w:val="nil"/>
              <w:left w:val="nil"/>
              <w:bottom w:val="nil"/>
              <w:right w:val="nil"/>
            </w:tcBorders>
          </w:tcPr>
          <w:p w14:paraId="72D54BA2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Business/Data Analysis</w:t>
            </w:r>
          </w:p>
        </w:tc>
      </w:tr>
      <w:tr w:rsidR="00EC7566" w:rsidRPr="001B395B" w14:paraId="72C3EDEC" w14:textId="77777777" w:rsidTr="00A90C7A">
        <w:trPr>
          <w:trHeight w:hRule="exact" w:val="308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</w:tcPr>
          <w:p w14:paraId="178492A1" w14:textId="77777777" w:rsidR="00EC7566" w:rsidRPr="001B395B" w:rsidRDefault="00EC7566" w:rsidP="00A90C7A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bookmarkStart w:id="1" w:name="_Hlk115690660"/>
            <w:r w:rsidRPr="001B395B">
              <w:rPr>
                <w:rFonts w:asciiTheme="minorHAnsi" w:hAnsiTheme="minorHAnsi" w:cstheme="minorHAnsi"/>
              </w:rPr>
              <w:t>▪</w:t>
            </w:r>
          </w:p>
        </w:tc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53F9DE90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Product Planning</w:t>
            </w:r>
          </w:p>
        </w:tc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</w:tcPr>
          <w:p w14:paraId="33DC1D5E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</w:tcPr>
          <w:p w14:paraId="1E5F7DEF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Product Backlog Management</w:t>
            </w: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506F0B0C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2961" w:type="dxa"/>
            <w:tcBorders>
              <w:top w:val="nil"/>
              <w:left w:val="nil"/>
              <w:bottom w:val="nil"/>
              <w:right w:val="nil"/>
            </w:tcBorders>
          </w:tcPr>
          <w:p w14:paraId="4F07A14D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Requirements Gathering</w:t>
            </w:r>
          </w:p>
        </w:tc>
      </w:tr>
      <w:bookmarkEnd w:id="1"/>
      <w:tr w:rsidR="00EC7566" w:rsidRPr="001B395B" w14:paraId="067F46EC" w14:textId="77777777" w:rsidTr="00A90C7A">
        <w:trPr>
          <w:trHeight w:hRule="exact" w:val="310"/>
        </w:trPr>
        <w:tc>
          <w:tcPr>
            <w:tcW w:w="555" w:type="dxa"/>
            <w:tcBorders>
              <w:top w:val="nil"/>
              <w:left w:val="nil"/>
              <w:bottom w:val="nil"/>
              <w:right w:val="nil"/>
            </w:tcBorders>
          </w:tcPr>
          <w:p w14:paraId="618B669A" w14:textId="77777777" w:rsidR="00EC7566" w:rsidRPr="001B395B" w:rsidRDefault="00EC7566" w:rsidP="00A90C7A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r w:rsidRPr="001B395B">
              <w:rPr>
                <w:rFonts w:asciiTheme="minorHAnsi" w:hAnsiTheme="minorHAnsi" w:cstheme="minorHAnsi"/>
              </w:rPr>
              <w:t>▪</w:t>
            </w:r>
          </w:p>
        </w:tc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3BEC0321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Quality Management</w:t>
            </w:r>
          </w:p>
        </w:tc>
        <w:tc>
          <w:tcPr>
            <w:tcW w:w="647" w:type="dxa"/>
            <w:tcBorders>
              <w:top w:val="nil"/>
              <w:left w:val="nil"/>
              <w:bottom w:val="nil"/>
              <w:right w:val="nil"/>
            </w:tcBorders>
          </w:tcPr>
          <w:p w14:paraId="6840D304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3843" w:type="dxa"/>
            <w:tcBorders>
              <w:top w:val="nil"/>
              <w:left w:val="nil"/>
              <w:bottom w:val="nil"/>
              <w:right w:val="nil"/>
            </w:tcBorders>
          </w:tcPr>
          <w:p w14:paraId="19EC2BFA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Software Development Lifecycle</w:t>
            </w: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14:paraId="145FE266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2961" w:type="dxa"/>
            <w:tcBorders>
              <w:top w:val="nil"/>
              <w:left w:val="nil"/>
              <w:bottom w:val="nil"/>
              <w:right w:val="nil"/>
            </w:tcBorders>
          </w:tcPr>
          <w:p w14:paraId="3D7D2EF5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Coaching and Training</w:t>
            </w:r>
          </w:p>
        </w:tc>
      </w:tr>
      <w:tr w:rsidR="00EC7566" w:rsidRPr="001B395B" w14:paraId="5838A755" w14:textId="77777777" w:rsidTr="00EC7566">
        <w:trPr>
          <w:trHeight w:hRule="exact" w:val="495"/>
        </w:trPr>
        <w:tc>
          <w:tcPr>
            <w:tcW w:w="555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5BD07E03" w14:textId="77777777" w:rsidR="00EC7566" w:rsidRPr="001B395B" w:rsidRDefault="00EC7566" w:rsidP="00A90C7A">
            <w:pPr>
              <w:autoSpaceDE w:val="0"/>
              <w:autoSpaceDN w:val="0"/>
              <w:rPr>
                <w:rFonts w:asciiTheme="minorHAnsi" w:hAnsiTheme="minorHAnsi" w:cstheme="minorHAnsi"/>
              </w:rPr>
            </w:pPr>
            <w:r w:rsidRPr="001B395B">
              <w:rPr>
                <w:rFonts w:asciiTheme="minorHAnsi" w:hAnsiTheme="minorHAnsi" w:cstheme="minorHAnsi"/>
              </w:rPr>
              <w:t>▪</w:t>
            </w:r>
          </w:p>
        </w:tc>
        <w:tc>
          <w:tcPr>
            <w:tcW w:w="2685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687F0E5B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Process Documentation</w:t>
            </w:r>
          </w:p>
        </w:tc>
        <w:tc>
          <w:tcPr>
            <w:tcW w:w="647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6D56AE05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3843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315EE469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Program Increment/Release Planning</w:t>
            </w:r>
          </w:p>
        </w:tc>
        <w:tc>
          <w:tcPr>
            <w:tcW w:w="342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206D6DE2" w14:textId="77777777" w:rsidR="00EC7566" w:rsidRPr="00393349" w:rsidRDefault="00EC7566" w:rsidP="00A90C7A">
            <w:pPr>
              <w:autoSpaceDE w:val="0"/>
              <w:autoSpaceDN w:val="0"/>
            </w:pPr>
            <w:r w:rsidRPr="00393349">
              <w:t>▪</w:t>
            </w:r>
          </w:p>
        </w:tc>
        <w:tc>
          <w:tcPr>
            <w:tcW w:w="2961" w:type="dxa"/>
            <w:tcBorders>
              <w:top w:val="nil"/>
              <w:left w:val="nil"/>
              <w:bottom w:val="single" w:sz="4" w:space="0" w:color="0E233D"/>
              <w:right w:val="nil"/>
            </w:tcBorders>
          </w:tcPr>
          <w:p w14:paraId="211D337F" w14:textId="3F4B824E" w:rsidR="00EC7566" w:rsidRDefault="00EC7566" w:rsidP="00A90C7A">
            <w:pPr>
              <w:autoSpaceDE w:val="0"/>
              <w:autoSpaceDN w:val="0"/>
            </w:pPr>
            <w:r w:rsidRPr="00393349">
              <w:t>Analytical Problem-Solving</w:t>
            </w:r>
          </w:p>
          <w:p w14:paraId="4ED2CBAB" w14:textId="77777777" w:rsidR="00BD7050" w:rsidRPr="00393349" w:rsidRDefault="00BD7050" w:rsidP="00A90C7A">
            <w:pPr>
              <w:autoSpaceDE w:val="0"/>
              <w:autoSpaceDN w:val="0"/>
            </w:pPr>
          </w:p>
          <w:p w14:paraId="784D520B" w14:textId="77777777" w:rsidR="00EC7566" w:rsidRPr="00393349" w:rsidRDefault="00EC7566" w:rsidP="00A90C7A">
            <w:pPr>
              <w:autoSpaceDE w:val="0"/>
              <w:autoSpaceDN w:val="0"/>
            </w:pPr>
          </w:p>
          <w:p w14:paraId="49517811" w14:textId="77777777" w:rsidR="00EC7566" w:rsidRPr="00393349" w:rsidRDefault="00EC7566" w:rsidP="00A90C7A">
            <w:pPr>
              <w:autoSpaceDE w:val="0"/>
              <w:autoSpaceDN w:val="0"/>
            </w:pPr>
          </w:p>
          <w:p w14:paraId="5577F89E" w14:textId="77777777" w:rsidR="00EC7566" w:rsidRPr="00393349" w:rsidRDefault="00EC7566" w:rsidP="00A90C7A">
            <w:pPr>
              <w:autoSpaceDE w:val="0"/>
              <w:autoSpaceDN w:val="0"/>
            </w:pPr>
          </w:p>
          <w:p w14:paraId="7689BA6F" w14:textId="77777777" w:rsidR="00EC7566" w:rsidRPr="00393349" w:rsidRDefault="00EC7566" w:rsidP="00A90C7A">
            <w:pPr>
              <w:autoSpaceDE w:val="0"/>
              <w:autoSpaceDN w:val="0"/>
            </w:pPr>
          </w:p>
          <w:p w14:paraId="1CC229E4" w14:textId="77777777" w:rsidR="00EC7566" w:rsidRPr="00393349" w:rsidRDefault="00EC7566" w:rsidP="00A90C7A">
            <w:pPr>
              <w:autoSpaceDE w:val="0"/>
              <w:autoSpaceDN w:val="0"/>
            </w:pPr>
          </w:p>
          <w:p w14:paraId="5FCDC327" w14:textId="77777777" w:rsidR="00EC7566" w:rsidRPr="00393349" w:rsidRDefault="00EC7566" w:rsidP="00A90C7A">
            <w:pPr>
              <w:autoSpaceDE w:val="0"/>
              <w:autoSpaceDN w:val="0"/>
            </w:pPr>
          </w:p>
          <w:p w14:paraId="73C49943" w14:textId="77777777" w:rsidR="00EC7566" w:rsidRPr="00393349" w:rsidRDefault="00EC7566" w:rsidP="00A90C7A">
            <w:pPr>
              <w:autoSpaceDE w:val="0"/>
              <w:autoSpaceDN w:val="0"/>
            </w:pPr>
          </w:p>
        </w:tc>
      </w:tr>
    </w:tbl>
    <w:p w14:paraId="6EECEFC4" w14:textId="77777777" w:rsidR="00EC7566" w:rsidRPr="001B395B" w:rsidRDefault="00EC7566" w:rsidP="00A474F2">
      <w:pPr>
        <w:jc w:val="center"/>
        <w:rPr>
          <w:rFonts w:asciiTheme="minorHAnsi" w:hAnsiTheme="minorHAnsi" w:cstheme="minorHAnsi"/>
          <w:b/>
        </w:rPr>
      </w:pPr>
    </w:p>
    <w:p w14:paraId="192B1FE7" w14:textId="77777777" w:rsidR="00A474F2" w:rsidRPr="001B395B" w:rsidRDefault="00A474F2" w:rsidP="00A474F2">
      <w:pPr>
        <w:jc w:val="center"/>
        <w:rPr>
          <w:rFonts w:asciiTheme="minorHAnsi" w:hAnsiTheme="minorHAnsi" w:cstheme="minorHAnsi"/>
          <w:b/>
        </w:rPr>
      </w:pPr>
      <w:r w:rsidRPr="001B395B">
        <w:rPr>
          <w:rFonts w:asciiTheme="minorHAnsi" w:hAnsiTheme="minorHAnsi" w:cstheme="minorHAnsi"/>
          <w:b/>
        </w:rPr>
        <w:t>TECHNICAL COMPETENCIES</w:t>
      </w:r>
    </w:p>
    <w:p w14:paraId="267395E5" w14:textId="77777777" w:rsidR="00A474F2" w:rsidRPr="001B395B" w:rsidRDefault="00A474F2" w:rsidP="00A474F2">
      <w:pPr>
        <w:jc w:val="center"/>
        <w:rPr>
          <w:rFonts w:asciiTheme="minorHAnsi" w:hAnsiTheme="minorHAnsi" w:cstheme="minorHAnsi"/>
          <w:b/>
        </w:rPr>
      </w:pPr>
    </w:p>
    <w:p w14:paraId="76BC99BC" w14:textId="500C60AA" w:rsidR="00D57919" w:rsidRDefault="00A474F2" w:rsidP="00CF27CC">
      <w:pPr>
        <w:jc w:val="center"/>
        <w:rPr>
          <w:bCs/>
        </w:rPr>
      </w:pPr>
      <w:r w:rsidRPr="00393349">
        <w:rPr>
          <w:bCs/>
        </w:rPr>
        <w:t>Microsoft Office Suite 365</w:t>
      </w:r>
      <w:r w:rsidR="000B468C" w:rsidRPr="00393349">
        <w:rPr>
          <w:bCs/>
        </w:rPr>
        <w:t>. Google Docs, Adobe, Peachtree</w:t>
      </w:r>
      <w:r w:rsidR="00D57919">
        <w:rPr>
          <w:bCs/>
        </w:rPr>
        <w:t>.</w:t>
      </w:r>
    </w:p>
    <w:p w14:paraId="3B4A35C7" w14:textId="7DC95D89" w:rsidR="00A474F2" w:rsidRDefault="00BF748F" w:rsidP="00CF27CC">
      <w:pPr>
        <w:ind w:firstLine="720"/>
        <w:jc w:val="center"/>
        <w:rPr>
          <w:bCs/>
        </w:rPr>
      </w:pPr>
      <w:r w:rsidRPr="00393349">
        <w:rPr>
          <w:bCs/>
        </w:rPr>
        <w:t>JIRA,</w:t>
      </w:r>
      <w:r w:rsidR="00D57919" w:rsidRPr="00D57919">
        <w:t xml:space="preserve"> </w:t>
      </w:r>
      <w:r w:rsidR="00D57919" w:rsidRPr="00D57919">
        <w:rPr>
          <w:bCs/>
        </w:rPr>
        <w:t>Azure DevOps,</w:t>
      </w:r>
      <w:r w:rsidRPr="00393349">
        <w:rPr>
          <w:bCs/>
        </w:rPr>
        <w:t xml:space="preserve"> Slack</w:t>
      </w:r>
      <w:r w:rsidR="00603E3F" w:rsidRPr="00393349">
        <w:rPr>
          <w:bCs/>
        </w:rPr>
        <w:t>, Confluence, Miro Board</w:t>
      </w:r>
      <w:r w:rsidR="006F021C" w:rsidRPr="00393349">
        <w:rPr>
          <w:bCs/>
        </w:rPr>
        <w:t xml:space="preserve">, </w:t>
      </w:r>
      <w:r w:rsidR="00D57919" w:rsidRPr="00D57919">
        <w:rPr>
          <w:bCs/>
        </w:rPr>
        <w:t>Mural,</w:t>
      </w:r>
      <w:r w:rsidR="00E26DE7" w:rsidRPr="00393349">
        <w:rPr>
          <w:bCs/>
        </w:rPr>
        <w:t xml:space="preserve"> ideabordz</w:t>
      </w:r>
      <w:r w:rsidR="004C2728">
        <w:rPr>
          <w:bCs/>
        </w:rPr>
        <w:t>,</w:t>
      </w:r>
      <w:r w:rsidR="004C2728" w:rsidRPr="004C2728">
        <w:t xml:space="preserve"> </w:t>
      </w:r>
      <w:r w:rsidR="004C2728" w:rsidRPr="004C2728">
        <w:rPr>
          <w:bCs/>
        </w:rPr>
        <w:t>Teams, Salesforce</w:t>
      </w:r>
      <w:r w:rsidR="004C2728">
        <w:rPr>
          <w:bCs/>
        </w:rPr>
        <w:t>.</w:t>
      </w:r>
    </w:p>
    <w:p w14:paraId="0806D281" w14:textId="21668297" w:rsidR="00AB3AB2" w:rsidRDefault="004C2728" w:rsidP="00CF27CC">
      <w:pPr>
        <w:ind w:firstLine="720"/>
        <w:jc w:val="center"/>
        <w:rPr>
          <w:bCs/>
        </w:rPr>
      </w:pPr>
      <w:r w:rsidRPr="004C2728">
        <w:rPr>
          <w:bCs/>
        </w:rPr>
        <w:t xml:space="preserve">User Stories, Backlog Prioritization, Pair Programming, JQL Reporting, </w:t>
      </w:r>
      <w:r w:rsidR="0069040B">
        <w:rPr>
          <w:bCs/>
        </w:rPr>
        <w:t>MS Visio</w:t>
      </w:r>
      <w:r w:rsidR="00CF27CC">
        <w:rPr>
          <w:bCs/>
        </w:rPr>
        <w:t xml:space="preserve">, Balsamiq, </w:t>
      </w:r>
      <w:r w:rsidR="00AB3AB2" w:rsidRPr="004C2728">
        <w:rPr>
          <w:bCs/>
        </w:rPr>
        <w:t>Coaching,</w:t>
      </w:r>
    </w:p>
    <w:p w14:paraId="021AD620" w14:textId="74ACA69B" w:rsidR="004C2728" w:rsidRPr="00FC25B4" w:rsidRDefault="00FC25B4" w:rsidP="00CF27CC">
      <w:pPr>
        <w:ind w:firstLine="720"/>
        <w:jc w:val="center"/>
        <w:rPr>
          <w:bCs/>
        </w:rPr>
      </w:pPr>
      <w:r>
        <w:rPr>
          <w:bCs/>
        </w:rPr>
        <w:t>D</w:t>
      </w:r>
      <w:r w:rsidR="004C2728" w:rsidRPr="004C2728">
        <w:rPr>
          <w:bCs/>
        </w:rPr>
        <w:t>aily</w:t>
      </w:r>
      <w:r>
        <w:rPr>
          <w:bCs/>
        </w:rPr>
        <w:t xml:space="preserve"> </w:t>
      </w:r>
      <w:r w:rsidR="004C2728" w:rsidRPr="004C2728">
        <w:rPr>
          <w:bCs/>
        </w:rPr>
        <w:t>Standup, Iteration planning, Retros</w:t>
      </w:r>
      <w:r w:rsidR="00CF27CC">
        <w:rPr>
          <w:bCs/>
        </w:rPr>
        <w:t>p</w:t>
      </w:r>
      <w:r w:rsidR="004C2728" w:rsidRPr="004C2728">
        <w:rPr>
          <w:bCs/>
        </w:rPr>
        <w:t>ectives, Scrum, Extreme Programming</w:t>
      </w:r>
      <w:r w:rsidR="004C2728" w:rsidRPr="004C2728">
        <w:rPr>
          <w:b/>
        </w:rPr>
        <w:t xml:space="preserve">, </w:t>
      </w:r>
      <w:r w:rsidR="004C2728" w:rsidRPr="00FC25B4">
        <w:rPr>
          <w:bCs/>
        </w:rPr>
        <w:t>Lean Development</w:t>
      </w:r>
      <w:r w:rsidR="00DD096F">
        <w:rPr>
          <w:bCs/>
        </w:rPr>
        <w:t xml:space="preserve">, Kanban, </w:t>
      </w:r>
      <w:proofErr w:type="spellStart"/>
      <w:r w:rsidR="00DD096F">
        <w:rPr>
          <w:bCs/>
        </w:rPr>
        <w:t>SAFe</w:t>
      </w:r>
      <w:proofErr w:type="spellEnd"/>
      <w:r w:rsidR="00DD096F">
        <w:rPr>
          <w:bCs/>
        </w:rPr>
        <w:t xml:space="preserve"> (Scale Agile Framework).</w:t>
      </w:r>
    </w:p>
    <w:p w14:paraId="4EDCB28C" w14:textId="77777777" w:rsidR="00A474F2" w:rsidRPr="001B395B" w:rsidRDefault="00A474F2" w:rsidP="00644F30">
      <w:pPr>
        <w:jc w:val="center"/>
        <w:rPr>
          <w:rFonts w:asciiTheme="minorHAnsi" w:hAnsiTheme="minorHAnsi" w:cstheme="minorHAnsi"/>
          <w:b/>
        </w:rPr>
      </w:pPr>
    </w:p>
    <w:p w14:paraId="4C6923F4" w14:textId="41EE1356" w:rsidR="00470B7A" w:rsidRPr="00393349" w:rsidRDefault="00CF27CC" w:rsidP="00CF27CC">
      <w:pPr>
        <w:tabs>
          <w:tab w:val="center" w:pos="5400"/>
          <w:tab w:val="left" w:pos="7860"/>
        </w:tabs>
        <w:rPr>
          <w:b/>
        </w:rPr>
      </w:pPr>
      <w:r>
        <w:rPr>
          <w:b/>
        </w:rPr>
        <w:tab/>
      </w:r>
      <w:r w:rsidR="000C2FFE" w:rsidRPr="00393349">
        <w:rPr>
          <w:b/>
        </w:rPr>
        <w:t>PROFESSIONAL EXPERIENCE</w:t>
      </w:r>
      <w:r>
        <w:rPr>
          <w:b/>
        </w:rPr>
        <w:tab/>
      </w:r>
    </w:p>
    <w:p w14:paraId="07DAB0F8" w14:textId="77777777" w:rsidR="00A670CA" w:rsidRPr="001B395B" w:rsidRDefault="00A670CA" w:rsidP="00644F30">
      <w:pPr>
        <w:rPr>
          <w:rFonts w:asciiTheme="minorHAnsi" w:hAnsiTheme="minorHAnsi" w:cstheme="minorHAnsi"/>
          <w:b/>
        </w:rPr>
      </w:pPr>
    </w:p>
    <w:p w14:paraId="2C31BD5F" w14:textId="5D97700F" w:rsidR="00470B7A" w:rsidRPr="00393349" w:rsidRDefault="006F021C" w:rsidP="00470B7A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bookmarkStart w:id="2" w:name="_Hlk123550005"/>
      <w:r w:rsidRPr="00393349">
        <w:rPr>
          <w:rFonts w:eastAsia="Calibri"/>
          <w:b/>
          <w:bCs/>
          <w:kern w:val="0"/>
        </w:rPr>
        <w:t>AQTS</w:t>
      </w:r>
      <w:r w:rsidR="00470B7A" w:rsidRPr="00393349">
        <w:rPr>
          <w:rFonts w:eastAsia="Calibri"/>
          <w:b/>
          <w:bCs/>
          <w:kern w:val="0"/>
        </w:rPr>
        <w:t>|</w:t>
      </w:r>
      <w:r w:rsidR="00846B46" w:rsidRPr="00393349">
        <w:rPr>
          <w:rFonts w:eastAsia="Calibri"/>
          <w:b/>
          <w:bCs/>
          <w:kern w:val="0"/>
        </w:rPr>
        <w:t xml:space="preserve"> </w:t>
      </w:r>
      <w:r w:rsidRPr="00393349">
        <w:rPr>
          <w:rFonts w:eastAsia="Calibri"/>
          <w:b/>
          <w:bCs/>
          <w:kern w:val="0"/>
        </w:rPr>
        <w:t>San Antonio Texas</w:t>
      </w:r>
      <w:bookmarkEnd w:id="2"/>
      <w:r w:rsidR="00470B7A" w:rsidRPr="00393349">
        <w:rPr>
          <w:rFonts w:eastAsia="Calibri"/>
          <w:b/>
          <w:bCs/>
          <w:kern w:val="0"/>
        </w:rPr>
        <w:tab/>
      </w:r>
      <w:r w:rsidR="00470B7A" w:rsidRPr="00393349">
        <w:rPr>
          <w:rFonts w:eastAsia="Calibri"/>
          <w:b/>
          <w:bCs/>
          <w:kern w:val="0"/>
        </w:rPr>
        <w:tab/>
      </w:r>
      <w:r w:rsidR="00470B7A" w:rsidRPr="00393349">
        <w:rPr>
          <w:rFonts w:eastAsia="Calibri"/>
          <w:b/>
          <w:bCs/>
          <w:kern w:val="0"/>
        </w:rPr>
        <w:tab/>
      </w:r>
      <w:r w:rsidR="00470B7A" w:rsidRPr="00393349">
        <w:rPr>
          <w:rFonts w:eastAsia="Calibri"/>
          <w:b/>
          <w:bCs/>
          <w:kern w:val="0"/>
        </w:rPr>
        <w:tab/>
        <w:t xml:space="preserve">    </w:t>
      </w:r>
      <w:r w:rsidR="00470B7A" w:rsidRPr="00393349">
        <w:rPr>
          <w:rFonts w:eastAsia="Calibri"/>
          <w:b/>
          <w:bCs/>
          <w:kern w:val="0"/>
        </w:rPr>
        <w:tab/>
      </w:r>
      <w:r w:rsidR="00470B7A" w:rsidRPr="00393349">
        <w:rPr>
          <w:rFonts w:eastAsia="Calibri"/>
          <w:b/>
          <w:bCs/>
          <w:kern w:val="0"/>
        </w:rPr>
        <w:tab/>
      </w:r>
      <w:r w:rsidR="00470B7A" w:rsidRPr="00393349">
        <w:rPr>
          <w:rFonts w:eastAsia="Calibri"/>
          <w:b/>
          <w:bCs/>
          <w:kern w:val="0"/>
        </w:rPr>
        <w:tab/>
        <w:t xml:space="preserve">           </w:t>
      </w:r>
      <w:r w:rsidR="00470B7A" w:rsidRPr="00393349">
        <w:rPr>
          <w:rFonts w:eastAsia="Calibri"/>
          <w:b/>
          <w:bCs/>
          <w:kern w:val="0"/>
        </w:rPr>
        <w:tab/>
        <w:t xml:space="preserve">      </w:t>
      </w:r>
      <w:r w:rsidR="00DF4D8D" w:rsidRPr="00393349">
        <w:rPr>
          <w:rFonts w:eastAsia="Calibri"/>
          <w:b/>
          <w:bCs/>
          <w:kern w:val="0"/>
        </w:rPr>
        <w:t xml:space="preserve"> </w:t>
      </w:r>
    </w:p>
    <w:p w14:paraId="6385F293" w14:textId="4D1AD6CA" w:rsidR="00470B7A" w:rsidRPr="00393349" w:rsidRDefault="00846B46" w:rsidP="00470B7A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r w:rsidRPr="00393349">
        <w:rPr>
          <w:rFonts w:eastAsia="Calibri"/>
          <w:b/>
          <w:bCs/>
          <w:kern w:val="0"/>
        </w:rPr>
        <w:t>Product owner</w:t>
      </w:r>
      <w:r w:rsidR="00BF6AE5">
        <w:rPr>
          <w:rFonts w:eastAsia="Calibri"/>
          <w:b/>
          <w:bCs/>
          <w:kern w:val="0"/>
        </w:rPr>
        <w:t xml:space="preserve"> | Healthcare</w:t>
      </w:r>
      <w:r w:rsidR="00700339">
        <w:rPr>
          <w:rFonts w:eastAsia="Calibri"/>
          <w:b/>
          <w:bCs/>
          <w:kern w:val="0"/>
        </w:rPr>
        <w:t xml:space="preserve"> Software</w:t>
      </w:r>
      <w:r w:rsidR="006D45FF">
        <w:rPr>
          <w:rFonts w:eastAsia="Calibri"/>
          <w:b/>
          <w:bCs/>
          <w:kern w:val="0"/>
        </w:rPr>
        <w:t xml:space="preserve"> | 02/2020</w:t>
      </w:r>
      <w:r w:rsidR="004D3C2D">
        <w:rPr>
          <w:rFonts w:eastAsia="Calibri"/>
          <w:b/>
          <w:bCs/>
          <w:kern w:val="0"/>
        </w:rPr>
        <w:t xml:space="preserve"> </w:t>
      </w:r>
      <w:r w:rsidR="006D45FF" w:rsidRPr="00393349">
        <w:rPr>
          <w:rFonts w:eastAsia="Calibri"/>
          <w:b/>
          <w:bCs/>
          <w:kern w:val="0"/>
        </w:rPr>
        <w:t xml:space="preserve">– </w:t>
      </w:r>
      <w:r w:rsidR="004D3C2D">
        <w:rPr>
          <w:rFonts w:eastAsia="Calibri"/>
          <w:b/>
          <w:bCs/>
          <w:kern w:val="0"/>
        </w:rPr>
        <w:t>Till Date</w:t>
      </w:r>
    </w:p>
    <w:p w14:paraId="028C0E7F" w14:textId="0BB715E5" w:rsidR="00BF193B" w:rsidRPr="00393349" w:rsidRDefault="00846B46" w:rsidP="00470B7A">
      <w:pPr>
        <w:overflowPunct/>
        <w:autoSpaceDE w:val="0"/>
        <w:autoSpaceDN w:val="0"/>
        <w:jc w:val="both"/>
        <w:rPr>
          <w:rFonts w:eastAsia="Calibri"/>
          <w:b/>
          <w:bCs/>
          <w:iCs/>
          <w:kern w:val="0"/>
        </w:rPr>
      </w:pPr>
      <w:r w:rsidRPr="00393349">
        <w:rPr>
          <w:rFonts w:eastAsia="Calibri"/>
          <w:b/>
          <w:bCs/>
          <w:kern w:val="0"/>
        </w:rPr>
        <w:t xml:space="preserve">Access quality </w:t>
      </w:r>
      <w:r w:rsidR="005472E7">
        <w:rPr>
          <w:rFonts w:eastAsia="Calibri"/>
          <w:b/>
          <w:bCs/>
          <w:kern w:val="0"/>
        </w:rPr>
        <w:t xml:space="preserve">and </w:t>
      </w:r>
      <w:r w:rsidRPr="00393349">
        <w:rPr>
          <w:rFonts w:eastAsia="Calibri"/>
          <w:b/>
          <w:bCs/>
          <w:kern w:val="0"/>
        </w:rPr>
        <w:t>therapy services (AQTS</w:t>
      </w:r>
      <w:r w:rsidRPr="00393349">
        <w:rPr>
          <w:rFonts w:eastAsia="Calibri"/>
          <w:kern w:val="0"/>
        </w:rPr>
        <w:t>)</w:t>
      </w:r>
    </w:p>
    <w:p w14:paraId="0E392EC4" w14:textId="59C7AA93" w:rsidR="00846B46" w:rsidRPr="00393349" w:rsidRDefault="00846B46" w:rsidP="00652849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Product backlog management and Prioritizing User Stories in JIRA</w:t>
      </w:r>
      <w:r w:rsidR="00AA7866">
        <w:rPr>
          <w:rFonts w:eastAsia="Calibri"/>
          <w:iCs/>
          <w:kern w:val="0"/>
        </w:rPr>
        <w:t xml:space="preserve"> </w:t>
      </w:r>
    </w:p>
    <w:p w14:paraId="7DBD4D57" w14:textId="328879E3" w:rsidR="00590B13" w:rsidRPr="00393349" w:rsidRDefault="00590B13" w:rsidP="00846B46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Managing internal financing and provisioning product</w:t>
      </w:r>
    </w:p>
    <w:p w14:paraId="38B8B57C" w14:textId="0AB84FCD" w:rsidR="00590B13" w:rsidRPr="00393349" w:rsidRDefault="00590B13" w:rsidP="00846B46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Holding daily Scrum and Backlog grooming</w:t>
      </w:r>
    </w:p>
    <w:p w14:paraId="645CF5AB" w14:textId="5BDA2F5B" w:rsidR="00590B13" w:rsidRPr="00393349" w:rsidRDefault="00590B13" w:rsidP="00846B46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Creating user stories and working with UI/UX designers for product features</w:t>
      </w:r>
    </w:p>
    <w:p w14:paraId="5C57A5A0" w14:textId="616B3BFF" w:rsidR="00590B13" w:rsidRPr="00393349" w:rsidRDefault="00590B13" w:rsidP="00846B46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 xml:space="preserve">Defining Short- and long-term product vision and communicating it to the development team and stakeholders. </w:t>
      </w:r>
    </w:p>
    <w:p w14:paraId="6F56C766" w14:textId="2A07C245" w:rsidR="00590B13" w:rsidRPr="00393349" w:rsidRDefault="00590B13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Interviewing end users to gain insight into product used</w:t>
      </w:r>
    </w:p>
    <w:p w14:paraId="06B48E83" w14:textId="71CFFD87" w:rsidR="00E26DE7" w:rsidRPr="00393349" w:rsidRDefault="00E26DE7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shd w:val="clear" w:color="auto" w:fill="FFFFFF"/>
        </w:rPr>
        <w:t>conducting surveys to determine most appropriate feature to add to a new or existing product.</w:t>
      </w:r>
    </w:p>
    <w:p w14:paraId="76409F45" w14:textId="32DAA299" w:rsidR="00590B13" w:rsidRPr="00393349" w:rsidRDefault="00590B13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Product Demos with different stakeholders a</w:t>
      </w:r>
      <w:r w:rsidR="00652849" w:rsidRPr="00393349">
        <w:rPr>
          <w:rFonts w:eastAsia="Calibri"/>
          <w:iCs/>
          <w:kern w:val="0"/>
        </w:rPr>
        <w:t>nd</w:t>
      </w:r>
      <w:r w:rsidRPr="00393349">
        <w:rPr>
          <w:rFonts w:eastAsia="Calibri"/>
          <w:iCs/>
          <w:kern w:val="0"/>
        </w:rPr>
        <w:t xml:space="preserve"> users to get </w:t>
      </w:r>
      <w:r w:rsidR="00652849" w:rsidRPr="00393349">
        <w:rPr>
          <w:rFonts w:eastAsia="Calibri"/>
          <w:iCs/>
          <w:kern w:val="0"/>
        </w:rPr>
        <w:t>feedback for product improvement</w:t>
      </w:r>
    </w:p>
    <w:p w14:paraId="4C95DE46" w14:textId="68D44058" w:rsidR="00652849" w:rsidRPr="00393349" w:rsidRDefault="00652849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Managing and monitoring product KPIs</w:t>
      </w:r>
    </w:p>
    <w:p w14:paraId="31B56921" w14:textId="2B693775" w:rsidR="00B9620A" w:rsidRDefault="00B9620A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93349">
        <w:rPr>
          <w:rFonts w:eastAsia="Calibri"/>
          <w:iCs/>
          <w:kern w:val="0"/>
        </w:rPr>
        <w:t>Collaborating with technical team</w:t>
      </w:r>
      <w:r w:rsidR="00E766F3">
        <w:rPr>
          <w:rFonts w:eastAsia="Calibri"/>
          <w:iCs/>
          <w:kern w:val="0"/>
        </w:rPr>
        <w:t xml:space="preserve"> and other team to get the project done</w:t>
      </w:r>
      <w:r w:rsidRPr="00393349">
        <w:rPr>
          <w:rFonts w:eastAsia="Calibri"/>
          <w:iCs/>
          <w:kern w:val="0"/>
        </w:rPr>
        <w:t>.</w:t>
      </w:r>
    </w:p>
    <w:p w14:paraId="74E101A5" w14:textId="5540C0D7" w:rsidR="00E766F3" w:rsidRDefault="00E766F3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>
        <w:rPr>
          <w:rFonts w:eastAsia="Calibri"/>
          <w:iCs/>
          <w:kern w:val="0"/>
        </w:rPr>
        <w:t>Analytical</w:t>
      </w:r>
    </w:p>
    <w:p w14:paraId="3032CA14" w14:textId="29A11D2B" w:rsidR="00E766F3" w:rsidRPr="00393349" w:rsidRDefault="00E766F3" w:rsidP="00590B13">
      <w:pPr>
        <w:pStyle w:val="ListParagraph"/>
        <w:numPr>
          <w:ilvl w:val="0"/>
          <w:numId w:val="6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>
        <w:rPr>
          <w:rFonts w:eastAsia="Calibri"/>
          <w:iCs/>
          <w:kern w:val="0"/>
        </w:rPr>
        <w:t>Project management</w:t>
      </w:r>
    </w:p>
    <w:p w14:paraId="6E609113" w14:textId="1FBD69F4" w:rsidR="00846B46" w:rsidRDefault="00846B46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248733F4" w14:textId="77777777" w:rsidR="00224908" w:rsidRDefault="00224908" w:rsidP="0050271B">
      <w:pPr>
        <w:overflowPunct/>
        <w:autoSpaceDE w:val="0"/>
        <w:autoSpaceDN w:val="0"/>
        <w:jc w:val="both"/>
        <w:rPr>
          <w:rFonts w:eastAsia="Calibri"/>
          <w:b/>
          <w:bCs/>
          <w:iCs/>
          <w:kern w:val="0"/>
        </w:rPr>
      </w:pPr>
    </w:p>
    <w:p w14:paraId="088AAB0A" w14:textId="77777777" w:rsidR="00224908" w:rsidRDefault="00224908" w:rsidP="0050271B">
      <w:pPr>
        <w:overflowPunct/>
        <w:autoSpaceDE w:val="0"/>
        <w:autoSpaceDN w:val="0"/>
        <w:jc w:val="both"/>
        <w:rPr>
          <w:rFonts w:eastAsia="Calibri"/>
          <w:b/>
          <w:bCs/>
          <w:iCs/>
          <w:kern w:val="0"/>
        </w:rPr>
      </w:pPr>
    </w:p>
    <w:p w14:paraId="70BD4A60" w14:textId="15E5BCC5" w:rsidR="00BC1834" w:rsidRDefault="00BC1834" w:rsidP="0050271B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bookmarkStart w:id="3" w:name="_Hlk123551624"/>
      <w:r w:rsidRPr="00393349">
        <w:rPr>
          <w:rFonts w:eastAsia="Calibri"/>
          <w:b/>
          <w:bCs/>
          <w:kern w:val="0"/>
        </w:rPr>
        <w:t>AQTS| San Antonio Texas</w:t>
      </w:r>
    </w:p>
    <w:p w14:paraId="09C20E6E" w14:textId="28566B41" w:rsidR="0050271B" w:rsidRPr="007C1AA7" w:rsidRDefault="0069040B" w:rsidP="0050271B">
      <w:pPr>
        <w:overflowPunct/>
        <w:autoSpaceDE w:val="0"/>
        <w:autoSpaceDN w:val="0"/>
        <w:jc w:val="both"/>
        <w:rPr>
          <w:rFonts w:eastAsia="Calibri"/>
          <w:b/>
          <w:bCs/>
          <w:iCs/>
          <w:kern w:val="0"/>
        </w:rPr>
      </w:pPr>
      <w:r>
        <w:rPr>
          <w:rFonts w:eastAsia="Calibri"/>
          <w:b/>
          <w:bCs/>
          <w:iCs/>
          <w:kern w:val="0"/>
        </w:rPr>
        <w:t>Jr Product Owner</w:t>
      </w:r>
      <w:r w:rsidRPr="007C1AA7">
        <w:rPr>
          <w:rFonts w:eastAsia="Calibri"/>
          <w:b/>
          <w:bCs/>
          <w:iCs/>
          <w:kern w:val="0"/>
        </w:rPr>
        <w:t xml:space="preserve"> |</w:t>
      </w:r>
      <w:r w:rsidRPr="00BC1834">
        <w:rPr>
          <w:rFonts w:eastAsia="Calibri"/>
          <w:b/>
          <w:bCs/>
          <w:kern w:val="0"/>
        </w:rPr>
        <w:t xml:space="preserve"> </w:t>
      </w:r>
      <w:r w:rsidR="00D57919" w:rsidRPr="007C1AA7">
        <w:rPr>
          <w:rFonts w:eastAsia="Calibri"/>
          <w:b/>
          <w:bCs/>
          <w:iCs/>
          <w:kern w:val="0"/>
        </w:rPr>
        <w:t>12</w:t>
      </w:r>
      <w:r w:rsidR="0050271B" w:rsidRPr="007C1AA7">
        <w:rPr>
          <w:rFonts w:eastAsia="Calibri"/>
          <w:b/>
          <w:bCs/>
          <w:iCs/>
          <w:kern w:val="0"/>
        </w:rPr>
        <w:t>/</w:t>
      </w:r>
      <w:r w:rsidR="00D57919" w:rsidRPr="007C1AA7">
        <w:rPr>
          <w:rFonts w:eastAsia="Calibri"/>
          <w:b/>
          <w:bCs/>
          <w:iCs/>
          <w:kern w:val="0"/>
        </w:rPr>
        <w:t>2</w:t>
      </w:r>
      <w:r w:rsidR="00C553B5">
        <w:rPr>
          <w:rFonts w:eastAsia="Calibri"/>
          <w:b/>
          <w:bCs/>
          <w:iCs/>
          <w:kern w:val="0"/>
        </w:rPr>
        <w:t>018</w:t>
      </w:r>
      <w:r w:rsidR="0050271B" w:rsidRPr="007C1AA7">
        <w:rPr>
          <w:rFonts w:eastAsia="Calibri"/>
          <w:b/>
          <w:bCs/>
          <w:iCs/>
          <w:kern w:val="0"/>
        </w:rPr>
        <w:t xml:space="preserve"> - 0</w:t>
      </w:r>
      <w:r w:rsidR="00D57919" w:rsidRPr="007C1AA7">
        <w:rPr>
          <w:rFonts w:eastAsia="Calibri"/>
          <w:b/>
          <w:bCs/>
          <w:iCs/>
          <w:kern w:val="0"/>
        </w:rPr>
        <w:t>1</w:t>
      </w:r>
      <w:r w:rsidR="0050271B" w:rsidRPr="007C1AA7">
        <w:rPr>
          <w:rFonts w:eastAsia="Calibri"/>
          <w:b/>
          <w:bCs/>
          <w:iCs/>
          <w:kern w:val="0"/>
        </w:rPr>
        <w:t>/</w:t>
      </w:r>
      <w:r w:rsidR="00C553B5">
        <w:rPr>
          <w:rFonts w:eastAsia="Calibri"/>
          <w:b/>
          <w:bCs/>
          <w:iCs/>
          <w:kern w:val="0"/>
        </w:rPr>
        <w:t>2020</w:t>
      </w:r>
    </w:p>
    <w:bookmarkEnd w:id="3"/>
    <w:p w14:paraId="187BA598" w14:textId="77777777" w:rsidR="00363A7B" w:rsidRDefault="00363A7B" w:rsidP="0050271B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</w:p>
    <w:p w14:paraId="74B05A57" w14:textId="54BE9341" w:rsidR="0050271B" w:rsidRPr="007C1AA7" w:rsidRDefault="0050271B" w:rsidP="0050271B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7C1AA7">
        <w:rPr>
          <w:rFonts w:eastAsia="Calibri"/>
          <w:iCs/>
          <w:kern w:val="0"/>
        </w:rPr>
        <w:t xml:space="preserve">Served as </w:t>
      </w:r>
      <w:r w:rsidR="00C553B5">
        <w:rPr>
          <w:rFonts w:eastAsia="Calibri"/>
          <w:iCs/>
          <w:kern w:val="0"/>
        </w:rPr>
        <w:t>junior</w:t>
      </w:r>
      <w:r w:rsidRPr="007C1AA7">
        <w:rPr>
          <w:rFonts w:eastAsia="Calibri"/>
          <w:iCs/>
          <w:kern w:val="0"/>
        </w:rPr>
        <w:t xml:space="preserve"> PO on 2 projects and 5 iterations for the Scrum team to safeguard product</w:t>
      </w:r>
    </w:p>
    <w:p w14:paraId="2C86A747" w14:textId="77777777" w:rsidR="0050271B" w:rsidRPr="007C1AA7" w:rsidRDefault="0050271B" w:rsidP="0050271B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7C1AA7">
        <w:rPr>
          <w:rFonts w:eastAsia="Calibri"/>
          <w:iCs/>
          <w:kern w:val="0"/>
        </w:rPr>
        <w:t>development continuity in absence of a lead product owner keeping project on track and Development</w:t>
      </w:r>
    </w:p>
    <w:p w14:paraId="44CC2962" w14:textId="77777777" w:rsidR="0050271B" w:rsidRPr="007C1AA7" w:rsidRDefault="0050271B" w:rsidP="0050271B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7C1AA7">
        <w:rPr>
          <w:rFonts w:eastAsia="Calibri"/>
          <w:iCs/>
          <w:kern w:val="0"/>
        </w:rPr>
        <w:t>Team provided value at the end of sprint.</w:t>
      </w:r>
    </w:p>
    <w:p w14:paraId="57F55E5F" w14:textId="77777777" w:rsidR="00363A7B" w:rsidRDefault="00363A7B" w:rsidP="0050271B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</w:p>
    <w:p w14:paraId="675C5F3A" w14:textId="61CCE539" w:rsidR="0050271B" w:rsidRPr="00363A7B" w:rsidRDefault="0050271B" w:rsidP="00363A7B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Performed duties with help of other POs gaining a thorough understanding of end-</w:t>
      </w:r>
    </w:p>
    <w:p w14:paraId="5DBE30F9" w14:textId="77777777" w:rsidR="0050271B" w:rsidRPr="00363A7B" w:rsidRDefault="0050271B" w:rsidP="00363A7B">
      <w:pPr>
        <w:pStyle w:val="ListParagraph"/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to-end customer experience, visioning, concept development, and setting Objectives and Key</w:t>
      </w:r>
    </w:p>
    <w:p w14:paraId="6469B8CA" w14:textId="1B55CC80" w:rsidR="0050271B" w:rsidRPr="00363A7B" w:rsidRDefault="0050271B" w:rsidP="00363A7B">
      <w:pPr>
        <w:pStyle w:val="ListParagraph"/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Results (OKRs)</w:t>
      </w:r>
      <w:r w:rsidR="00363A7B" w:rsidRPr="00363A7B">
        <w:rPr>
          <w:rFonts w:eastAsia="Calibri"/>
          <w:iCs/>
          <w:kern w:val="0"/>
        </w:rPr>
        <w:t>.</w:t>
      </w:r>
    </w:p>
    <w:p w14:paraId="46E312A5" w14:textId="723C498A" w:rsidR="0050271B" w:rsidRPr="00363A7B" w:rsidRDefault="0050271B" w:rsidP="00363A7B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Represent product and development team to stakeholders, champion product, and align</w:t>
      </w:r>
    </w:p>
    <w:p w14:paraId="104F280D" w14:textId="1C12EF25" w:rsidR="0050271B" w:rsidRPr="00363A7B" w:rsidRDefault="0050271B" w:rsidP="00A57BBC">
      <w:pPr>
        <w:pStyle w:val="ListParagraph"/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product requirements with management</w:t>
      </w:r>
      <w:r w:rsidR="00A736DE" w:rsidRPr="00363A7B">
        <w:rPr>
          <w:rFonts w:eastAsia="Calibri"/>
          <w:iCs/>
          <w:kern w:val="0"/>
        </w:rPr>
        <w:t>s</w:t>
      </w:r>
      <w:r w:rsidRPr="00363A7B">
        <w:rPr>
          <w:rFonts w:eastAsia="Calibri"/>
          <w:iCs/>
          <w:kern w:val="0"/>
        </w:rPr>
        <w:t xml:space="preserve"> priorities.</w:t>
      </w:r>
    </w:p>
    <w:p w14:paraId="47C0219C" w14:textId="41AAEBD2" w:rsidR="0050271B" w:rsidRPr="00363A7B" w:rsidRDefault="0050271B" w:rsidP="00363A7B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Develop Epics, Features, fixed releases &amp; Stories for development team in Jira.</w:t>
      </w:r>
    </w:p>
    <w:p w14:paraId="30D641ED" w14:textId="15B89E2E" w:rsidR="0050271B" w:rsidRPr="00363A7B" w:rsidRDefault="0050271B" w:rsidP="00363A7B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Analyzed and prioritized the Product Backlog and Sprint Backlog.</w:t>
      </w:r>
    </w:p>
    <w:p w14:paraId="26ABFC4A" w14:textId="199823DE" w:rsidR="0050271B" w:rsidRPr="00363A7B" w:rsidRDefault="0050271B" w:rsidP="00363A7B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 w:rsidRPr="00363A7B">
        <w:rPr>
          <w:rFonts w:eastAsia="Calibri"/>
          <w:iCs/>
          <w:kern w:val="0"/>
        </w:rPr>
        <w:t>Control dependencies and set priorities for cross-functional Agile teams.</w:t>
      </w:r>
    </w:p>
    <w:p w14:paraId="4096763B" w14:textId="15179B53" w:rsidR="0050271B" w:rsidRPr="00C553B5" w:rsidRDefault="00C553B5" w:rsidP="00C553B5">
      <w:pPr>
        <w:pStyle w:val="ListParagraph"/>
        <w:numPr>
          <w:ilvl w:val="0"/>
          <w:numId w:val="23"/>
        </w:num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>
        <w:rPr>
          <w:rFonts w:eastAsia="Calibri"/>
          <w:iCs/>
          <w:kern w:val="0"/>
        </w:rPr>
        <w:t>G</w:t>
      </w:r>
      <w:r w:rsidR="0050271B" w:rsidRPr="00363A7B">
        <w:rPr>
          <w:rFonts w:eastAsia="Calibri"/>
          <w:iCs/>
          <w:kern w:val="0"/>
        </w:rPr>
        <w:t>rooming and maintaining backlogs using INVEST</w:t>
      </w:r>
      <w:r>
        <w:rPr>
          <w:rFonts w:eastAsia="Calibri"/>
          <w:iCs/>
          <w:kern w:val="0"/>
        </w:rPr>
        <w:t xml:space="preserve"> </w:t>
      </w:r>
      <w:r w:rsidR="0050271B" w:rsidRPr="00C553B5">
        <w:rPr>
          <w:rFonts w:asciiTheme="minorHAnsi" w:eastAsia="Calibri" w:hAnsiTheme="minorHAnsi" w:cstheme="minorHAnsi"/>
          <w:iCs/>
          <w:kern w:val="0"/>
        </w:rPr>
        <w:t>criteria.</w:t>
      </w:r>
    </w:p>
    <w:p w14:paraId="45AE7DB8" w14:textId="77777777" w:rsidR="00C553B5" w:rsidRPr="00C553B5" w:rsidRDefault="00C553B5" w:rsidP="00C553B5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</w:p>
    <w:p w14:paraId="46E58B7A" w14:textId="0EC44109" w:rsidR="00A57BBC" w:rsidRPr="002F3C4A" w:rsidRDefault="00BC1834" w:rsidP="00BC1834">
      <w:pPr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b/>
          <w:bCs/>
          <w:color w:val="202124"/>
          <w:kern w:val="0"/>
          <w:lang w:val="en"/>
        </w:rPr>
        <w:t>Compugen Inc</w:t>
      </w:r>
      <w:r w:rsidRPr="002F3C4A">
        <w:rPr>
          <w:color w:val="202124"/>
          <w:kern w:val="0"/>
          <w:lang w:val="en"/>
        </w:rPr>
        <w:t xml:space="preserve"> </w:t>
      </w:r>
      <w:r w:rsidRPr="002F3C4A">
        <w:rPr>
          <w:rFonts w:eastAsia="Calibri"/>
          <w:b/>
          <w:bCs/>
          <w:iCs/>
          <w:kern w:val="0"/>
        </w:rPr>
        <w:t>|</w:t>
      </w:r>
      <w:r w:rsidRPr="002F3C4A">
        <w:rPr>
          <w:color w:val="202124"/>
          <w:kern w:val="0"/>
          <w:lang w:val="en"/>
        </w:rPr>
        <w:t xml:space="preserve"> </w:t>
      </w:r>
      <w:r w:rsidRPr="002F3C4A">
        <w:rPr>
          <w:rFonts w:eastAsia="Calibri"/>
          <w:b/>
          <w:bCs/>
          <w:iCs/>
          <w:kern w:val="0"/>
        </w:rPr>
        <w:t xml:space="preserve">Richmond </w:t>
      </w:r>
      <w:r w:rsidR="002F3C4A" w:rsidRPr="002F3C4A">
        <w:rPr>
          <w:rFonts w:eastAsia="Calibri"/>
          <w:b/>
          <w:bCs/>
          <w:iCs/>
          <w:kern w:val="0"/>
        </w:rPr>
        <w:t>Hill,</w:t>
      </w:r>
      <w:r w:rsidRPr="002F3C4A">
        <w:rPr>
          <w:rFonts w:eastAsia="Calibri"/>
          <w:b/>
          <w:bCs/>
          <w:iCs/>
          <w:kern w:val="0"/>
        </w:rPr>
        <w:t xml:space="preserve"> Canada </w:t>
      </w:r>
      <w:r w:rsidR="00C553B5" w:rsidRPr="002F3C4A">
        <w:rPr>
          <w:rFonts w:eastAsia="Calibri"/>
          <w:b/>
          <w:bCs/>
          <w:iCs/>
          <w:kern w:val="0"/>
        </w:rPr>
        <w:t>07/2016 - 12/201</w:t>
      </w:r>
      <w:r w:rsidR="0069040B" w:rsidRPr="002F3C4A">
        <w:rPr>
          <w:rFonts w:eastAsia="Calibri"/>
          <w:b/>
          <w:bCs/>
          <w:iCs/>
          <w:kern w:val="0"/>
        </w:rPr>
        <w:t>8</w:t>
      </w:r>
    </w:p>
    <w:p w14:paraId="73D5E449" w14:textId="7D8F5754" w:rsidR="00BC1834" w:rsidRPr="002F3C4A" w:rsidRDefault="00BC1834" w:rsidP="00BC1834">
      <w:pPr>
        <w:widowControl/>
        <w:shd w:val="clear" w:color="auto" w:fill="FFFFFF"/>
        <w:overflowPunct/>
        <w:adjustRightInd/>
        <w:rPr>
          <w:rFonts w:eastAsia="Calibri"/>
          <w:b/>
          <w:bCs/>
          <w:iCs/>
          <w:kern w:val="0"/>
        </w:rPr>
      </w:pPr>
      <w:r w:rsidRPr="002F3C4A">
        <w:rPr>
          <w:rFonts w:eastAsia="Calibri"/>
          <w:b/>
          <w:bCs/>
          <w:iCs/>
          <w:kern w:val="0"/>
        </w:rPr>
        <w:t xml:space="preserve">Business Analyst </w:t>
      </w:r>
    </w:p>
    <w:p w14:paraId="6558567D" w14:textId="77777777" w:rsidR="0069040B" w:rsidRDefault="0069040B" w:rsidP="00BC1834">
      <w:pPr>
        <w:widowControl/>
        <w:shd w:val="clear" w:color="auto" w:fill="FFFFFF"/>
        <w:overflowPunct/>
        <w:adjustRightInd/>
        <w:rPr>
          <w:rFonts w:ascii="Arial" w:hAnsi="Arial" w:cs="Arial"/>
          <w:color w:val="202124"/>
          <w:kern w:val="0"/>
          <w:lang w:val="en"/>
        </w:rPr>
      </w:pPr>
    </w:p>
    <w:p w14:paraId="55F929AE" w14:textId="1BF72868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Liaised between the clients and the technical development</w:t>
      </w:r>
    </w:p>
    <w:p w14:paraId="52C0EADA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team.</w:t>
      </w:r>
    </w:p>
    <w:p w14:paraId="4DFE8396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Formulated and defined system scope and objectives through</w:t>
      </w:r>
    </w:p>
    <w:p w14:paraId="380AFBE4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research and fact finding combined with an understanding of</w:t>
      </w:r>
    </w:p>
    <w:p w14:paraId="186E30F9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application business systems and industry requirements.</w:t>
      </w:r>
    </w:p>
    <w:p w14:paraId="56597D73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Authorized Business Requirement Development (BRD) and</w:t>
      </w:r>
    </w:p>
    <w:p w14:paraId="422E7912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developed Functional Specification Document.</w:t>
      </w:r>
    </w:p>
    <w:p w14:paraId="0BE78EA5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Designed and developed procedures that achieve minimum</w:t>
      </w:r>
    </w:p>
    <w:p w14:paraId="4D580105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control and risk mitigation objectives and information</w:t>
      </w:r>
    </w:p>
    <w:p w14:paraId="442BF5AE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requirements.</w:t>
      </w:r>
    </w:p>
    <w:p w14:paraId="657CFE62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Managed and led multiple projects with a focus on customer</w:t>
      </w:r>
    </w:p>
    <w:p w14:paraId="0737DE35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satisfaction.</w:t>
      </w:r>
    </w:p>
    <w:p w14:paraId="05543A40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Gathered business requirements and deployed standard</w:t>
      </w:r>
    </w:p>
    <w:p w14:paraId="0B4B5610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project management processes for implementing new systems</w:t>
      </w:r>
    </w:p>
    <w:p w14:paraId="643148C0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that increased organizational goals by 20 percent and new</w:t>
      </w:r>
    </w:p>
    <w:p w14:paraId="51C0DCA5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clients by 25 percent.</w:t>
      </w:r>
    </w:p>
    <w:p w14:paraId="6EDD792F" w14:textId="77777777" w:rsidR="00BC1834" w:rsidRPr="002F3C4A" w:rsidRDefault="00BC1834" w:rsidP="00BC1834">
      <w:pPr>
        <w:pStyle w:val="ListParagraph"/>
        <w:widowControl/>
        <w:numPr>
          <w:ilvl w:val="0"/>
          <w:numId w:val="26"/>
        </w:numPr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Ensured that stakeholders adopt proceeded to enhance</w:t>
      </w:r>
    </w:p>
    <w:p w14:paraId="417EF8B6" w14:textId="77777777" w:rsidR="00BC1834" w:rsidRPr="002F3C4A" w:rsidRDefault="00BC1834" w:rsidP="00BC1834">
      <w:pPr>
        <w:pStyle w:val="ListParagraph"/>
        <w:widowControl/>
        <w:shd w:val="clear" w:color="auto" w:fill="FFFFFF"/>
        <w:overflowPunct/>
        <w:adjustRightInd/>
        <w:rPr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workflows and quantifies business impact for management</w:t>
      </w:r>
    </w:p>
    <w:p w14:paraId="6733708E" w14:textId="4B8206FA" w:rsidR="00A57BBC" w:rsidRPr="00223B5E" w:rsidRDefault="00BC1834" w:rsidP="00223B5E">
      <w:pPr>
        <w:pStyle w:val="ListParagraph"/>
        <w:widowControl/>
        <w:shd w:val="clear" w:color="auto" w:fill="FFFFFF"/>
        <w:overflowPunct/>
        <w:adjustRightInd/>
        <w:rPr>
          <w:rFonts w:ascii="Arial" w:hAnsi="Arial" w:cs="Arial"/>
          <w:color w:val="202124"/>
          <w:kern w:val="0"/>
          <w:lang w:val="en"/>
        </w:rPr>
      </w:pPr>
      <w:r w:rsidRPr="002F3C4A">
        <w:rPr>
          <w:color w:val="202124"/>
          <w:kern w:val="0"/>
          <w:lang w:val="en"/>
        </w:rPr>
        <w:t>reporting.</w:t>
      </w:r>
      <w:r w:rsidRPr="002F3C4A">
        <w:rPr>
          <w:color w:val="202124"/>
          <w:kern w:val="0"/>
          <w:lang w:val="en"/>
        </w:rPr>
        <w:cr/>
      </w:r>
    </w:p>
    <w:p w14:paraId="15289FD2" w14:textId="77777777" w:rsidR="00A57BBC" w:rsidRPr="007C1AA7" w:rsidRDefault="00A57BBC" w:rsidP="00C553B5">
      <w:pPr>
        <w:overflowPunct/>
        <w:autoSpaceDE w:val="0"/>
        <w:autoSpaceDN w:val="0"/>
        <w:jc w:val="both"/>
        <w:rPr>
          <w:rFonts w:eastAsia="Calibri"/>
          <w:b/>
          <w:bCs/>
          <w:iCs/>
          <w:kern w:val="0"/>
        </w:rPr>
      </w:pPr>
    </w:p>
    <w:p w14:paraId="7D0C9E4B" w14:textId="31D66D7D" w:rsidR="0050271B" w:rsidRDefault="0050271B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0DAB0234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7510AA8D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1476A48E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07C434E4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2FCBD8C7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789CCC31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379536C3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4FD5ECBC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43573BA5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55341566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0A33208A" w14:textId="0497F8E5" w:rsidR="00014026" w:rsidRDefault="00014026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  <w:r>
        <w:rPr>
          <w:rFonts w:asciiTheme="minorHAnsi" w:eastAsia="Calibri" w:hAnsiTheme="minorHAnsi" w:cstheme="minorHAnsi"/>
          <w:b/>
          <w:bCs/>
          <w:iCs/>
          <w:kern w:val="0"/>
        </w:rPr>
        <w:t>Previous place worked</w:t>
      </w:r>
    </w:p>
    <w:p w14:paraId="6A4C4647" w14:textId="77777777" w:rsidR="00223B5E" w:rsidRPr="00223B5E" w:rsidRDefault="00223B5E" w:rsidP="00223B5E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223B5E">
        <w:rPr>
          <w:rFonts w:eastAsia="Calibri"/>
          <w:kern w:val="0"/>
        </w:rPr>
        <w:t>AQTS| San Antonio Texas</w:t>
      </w:r>
    </w:p>
    <w:p w14:paraId="0B30F0E1" w14:textId="63F3C17B" w:rsidR="00223B5E" w:rsidRPr="00223B5E" w:rsidRDefault="00223B5E" w:rsidP="00223B5E">
      <w:pPr>
        <w:overflowPunct/>
        <w:autoSpaceDE w:val="0"/>
        <w:autoSpaceDN w:val="0"/>
        <w:jc w:val="both"/>
        <w:rPr>
          <w:rFonts w:eastAsia="Calibri"/>
          <w:iCs/>
          <w:kern w:val="0"/>
        </w:rPr>
      </w:pPr>
      <w:r>
        <w:rPr>
          <w:rFonts w:eastAsia="Calibri"/>
          <w:iCs/>
          <w:kern w:val="0"/>
        </w:rPr>
        <w:t>Licensed Vocational Nurse</w:t>
      </w:r>
      <w:r w:rsidRPr="00223B5E">
        <w:rPr>
          <w:rFonts w:eastAsia="Calibri"/>
          <w:iCs/>
          <w:kern w:val="0"/>
        </w:rPr>
        <w:t>|</w:t>
      </w:r>
      <w:r w:rsidRPr="00223B5E">
        <w:rPr>
          <w:rFonts w:eastAsia="Calibri"/>
          <w:kern w:val="0"/>
        </w:rPr>
        <w:t xml:space="preserve"> </w:t>
      </w:r>
      <w:r>
        <w:rPr>
          <w:rFonts w:eastAsia="Calibri"/>
          <w:iCs/>
          <w:kern w:val="0"/>
        </w:rPr>
        <w:t>06</w:t>
      </w:r>
      <w:r w:rsidRPr="00223B5E">
        <w:rPr>
          <w:rFonts w:eastAsia="Calibri"/>
          <w:iCs/>
          <w:kern w:val="0"/>
        </w:rPr>
        <w:t>/20</w:t>
      </w:r>
      <w:r>
        <w:rPr>
          <w:rFonts w:eastAsia="Calibri"/>
          <w:iCs/>
          <w:kern w:val="0"/>
        </w:rPr>
        <w:t>14</w:t>
      </w:r>
      <w:r w:rsidRPr="00223B5E">
        <w:rPr>
          <w:rFonts w:eastAsia="Calibri"/>
          <w:iCs/>
          <w:kern w:val="0"/>
        </w:rPr>
        <w:t xml:space="preserve"> - 0</w:t>
      </w:r>
      <w:r>
        <w:rPr>
          <w:rFonts w:eastAsia="Calibri"/>
          <w:iCs/>
          <w:kern w:val="0"/>
        </w:rPr>
        <w:t>7</w:t>
      </w:r>
      <w:r w:rsidRPr="00223B5E">
        <w:rPr>
          <w:rFonts w:eastAsia="Calibri"/>
          <w:iCs/>
          <w:kern w:val="0"/>
        </w:rPr>
        <w:t>/20</w:t>
      </w:r>
      <w:r>
        <w:rPr>
          <w:rFonts w:eastAsia="Calibri"/>
          <w:iCs/>
          <w:kern w:val="0"/>
        </w:rPr>
        <w:t>16</w:t>
      </w:r>
    </w:p>
    <w:p w14:paraId="2BEE7606" w14:textId="77777777" w:rsidR="00223B5E" w:rsidRDefault="00223B5E" w:rsidP="00470B7A">
      <w:pPr>
        <w:overflowPunct/>
        <w:autoSpaceDE w:val="0"/>
        <w:autoSpaceDN w:val="0"/>
        <w:jc w:val="both"/>
        <w:rPr>
          <w:rFonts w:asciiTheme="minorHAnsi" w:eastAsia="Calibri" w:hAnsiTheme="minorHAnsi" w:cstheme="minorHAnsi"/>
          <w:b/>
          <w:bCs/>
          <w:iCs/>
          <w:kern w:val="0"/>
        </w:rPr>
      </w:pPr>
    </w:p>
    <w:p w14:paraId="1F4CF019" w14:textId="77777777" w:rsidR="004E1F8C" w:rsidRPr="00A57BBC" w:rsidRDefault="00652849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bookmarkStart w:id="4" w:name="_Hlk119488889"/>
      <w:r w:rsidRPr="00A57BBC">
        <w:rPr>
          <w:rFonts w:eastAsia="Calibri"/>
          <w:kern w:val="0"/>
        </w:rPr>
        <w:t>AA Internationa1 Shipping Service</w:t>
      </w:r>
      <w:r w:rsidR="00470B7A" w:rsidRPr="00A57BBC">
        <w:rPr>
          <w:rFonts w:eastAsia="Calibri"/>
          <w:kern w:val="0"/>
        </w:rPr>
        <w:t xml:space="preserve"> </w:t>
      </w:r>
      <w:bookmarkEnd w:id="4"/>
      <w:r w:rsidR="00470B7A" w:rsidRPr="00A57BBC">
        <w:rPr>
          <w:rFonts w:eastAsia="Calibri"/>
          <w:kern w:val="0"/>
        </w:rPr>
        <w:t xml:space="preserve">| </w:t>
      </w:r>
      <w:r w:rsidRPr="00A57BBC">
        <w:rPr>
          <w:rFonts w:eastAsia="Calibri"/>
          <w:kern w:val="0"/>
        </w:rPr>
        <w:t>Converse T</w:t>
      </w:r>
      <w:r w:rsidR="0027733C" w:rsidRPr="00A57BBC">
        <w:rPr>
          <w:rFonts w:eastAsia="Calibri"/>
          <w:kern w:val="0"/>
        </w:rPr>
        <w:t>exas</w:t>
      </w:r>
      <w:r w:rsidR="00470B7A" w:rsidRPr="00A57BBC">
        <w:rPr>
          <w:rFonts w:eastAsia="Calibri"/>
          <w:kern w:val="0"/>
        </w:rPr>
        <w:tab/>
      </w:r>
      <w:r w:rsidR="00470B7A" w:rsidRPr="00A57BBC">
        <w:rPr>
          <w:rFonts w:eastAsia="Calibri"/>
          <w:kern w:val="0"/>
        </w:rPr>
        <w:tab/>
      </w:r>
      <w:r w:rsidR="00470B7A" w:rsidRPr="00A57BBC">
        <w:rPr>
          <w:rFonts w:eastAsia="Calibri"/>
          <w:kern w:val="0"/>
        </w:rPr>
        <w:tab/>
      </w:r>
      <w:r w:rsidR="00470B7A" w:rsidRPr="00A57BBC">
        <w:rPr>
          <w:rFonts w:eastAsia="Calibri"/>
          <w:kern w:val="0"/>
        </w:rPr>
        <w:tab/>
      </w:r>
      <w:r w:rsidR="00470B7A" w:rsidRPr="00A57BBC">
        <w:rPr>
          <w:rFonts w:eastAsia="Calibri"/>
          <w:kern w:val="0"/>
        </w:rPr>
        <w:tab/>
      </w:r>
      <w:r w:rsidR="00DF4D8D" w:rsidRPr="00A57BBC">
        <w:rPr>
          <w:rFonts w:eastAsia="Calibri"/>
          <w:kern w:val="0"/>
        </w:rPr>
        <w:t xml:space="preserve">                </w:t>
      </w:r>
    </w:p>
    <w:p w14:paraId="069512FD" w14:textId="40881AAC" w:rsidR="00470B7A" w:rsidRPr="00A57BBC" w:rsidRDefault="00C553B5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A57BBC">
        <w:rPr>
          <w:rFonts w:eastAsia="Calibri"/>
          <w:kern w:val="0"/>
        </w:rPr>
        <w:t>0</w:t>
      </w:r>
      <w:r w:rsidR="0027733C" w:rsidRPr="00A57BBC">
        <w:rPr>
          <w:rFonts w:eastAsia="Calibri"/>
          <w:kern w:val="0"/>
        </w:rPr>
        <w:t>6</w:t>
      </w:r>
      <w:r w:rsidR="00470B7A" w:rsidRPr="00A57BBC">
        <w:rPr>
          <w:rFonts w:eastAsia="Calibri"/>
          <w:kern w:val="0"/>
        </w:rPr>
        <w:t>/20</w:t>
      </w:r>
      <w:r w:rsidR="0050271B" w:rsidRPr="00A57BBC">
        <w:rPr>
          <w:rFonts w:eastAsia="Calibri"/>
          <w:kern w:val="0"/>
        </w:rPr>
        <w:t>13</w:t>
      </w:r>
      <w:r w:rsidR="00470B7A" w:rsidRPr="00A57BBC">
        <w:rPr>
          <w:rFonts w:eastAsia="Calibri"/>
          <w:kern w:val="0"/>
        </w:rPr>
        <w:t xml:space="preserve">– </w:t>
      </w:r>
      <w:r w:rsidRPr="00A57BBC">
        <w:rPr>
          <w:rFonts w:eastAsia="Calibri"/>
          <w:kern w:val="0"/>
        </w:rPr>
        <w:t>0</w:t>
      </w:r>
      <w:r w:rsidR="0027733C" w:rsidRPr="00A57BBC">
        <w:rPr>
          <w:rFonts w:eastAsia="Calibri"/>
          <w:kern w:val="0"/>
        </w:rPr>
        <w:t>6</w:t>
      </w:r>
      <w:r w:rsidR="00470B7A" w:rsidRPr="00A57BBC">
        <w:rPr>
          <w:rFonts w:eastAsia="Calibri"/>
          <w:kern w:val="0"/>
        </w:rPr>
        <w:t>/20</w:t>
      </w:r>
      <w:r w:rsidR="0050271B" w:rsidRPr="00A57BBC">
        <w:rPr>
          <w:rFonts w:eastAsia="Calibri"/>
          <w:kern w:val="0"/>
        </w:rPr>
        <w:t>14</w:t>
      </w:r>
    </w:p>
    <w:p w14:paraId="200618DA" w14:textId="40740416" w:rsidR="00470B7A" w:rsidRPr="00A57BBC" w:rsidRDefault="00D57919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A57BBC">
        <w:rPr>
          <w:rFonts w:eastAsia="Calibri"/>
          <w:kern w:val="0"/>
        </w:rPr>
        <w:t xml:space="preserve">Scrum Master | </w:t>
      </w:r>
      <w:r w:rsidR="00BF6AE5" w:rsidRPr="00A57BBC">
        <w:rPr>
          <w:rFonts w:eastAsia="Calibri"/>
          <w:kern w:val="0"/>
        </w:rPr>
        <w:t>Retail</w:t>
      </w:r>
      <w:r w:rsidRPr="00A57BBC">
        <w:rPr>
          <w:rFonts w:eastAsia="Calibri"/>
          <w:kern w:val="0"/>
        </w:rPr>
        <w:t xml:space="preserve"> |Technology Department|</w:t>
      </w:r>
    </w:p>
    <w:p w14:paraId="496AF840" w14:textId="77777777" w:rsidR="00470B7A" w:rsidRPr="00A57BBC" w:rsidRDefault="00470B7A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</w:p>
    <w:p w14:paraId="08031A25" w14:textId="77777777" w:rsidR="004E1F8C" w:rsidRPr="00A57BBC" w:rsidRDefault="00470B7A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A57BBC">
        <w:rPr>
          <w:rFonts w:eastAsia="Calibri"/>
          <w:kern w:val="0"/>
        </w:rPr>
        <w:t>S&amp;H System</w:t>
      </w:r>
      <w:r w:rsidR="0027733C" w:rsidRPr="00A57BBC">
        <w:rPr>
          <w:rFonts w:eastAsia="Calibri"/>
          <w:kern w:val="0"/>
        </w:rPr>
        <w:t xml:space="preserve"> Services</w:t>
      </w:r>
      <w:r w:rsidRPr="00A57BBC">
        <w:rPr>
          <w:rFonts w:eastAsia="Calibri"/>
          <w:kern w:val="0"/>
        </w:rPr>
        <w:t xml:space="preserve"> </w:t>
      </w:r>
      <w:r w:rsidR="0027733C" w:rsidRPr="00A57BBC">
        <w:rPr>
          <w:rFonts w:eastAsia="Calibri"/>
          <w:kern w:val="0"/>
        </w:rPr>
        <w:t>Inc</w:t>
      </w:r>
      <w:r w:rsidRPr="00A57BBC">
        <w:rPr>
          <w:rFonts w:eastAsia="Calibri"/>
          <w:kern w:val="0"/>
        </w:rPr>
        <w:t xml:space="preserve">| </w:t>
      </w:r>
      <w:r w:rsidR="0027733C" w:rsidRPr="00A57BBC">
        <w:rPr>
          <w:rFonts w:eastAsia="Calibri"/>
          <w:kern w:val="0"/>
        </w:rPr>
        <w:t>Houston Texas</w:t>
      </w:r>
      <w:r w:rsidRPr="00A57BBC">
        <w:rPr>
          <w:rFonts w:eastAsia="Calibri"/>
          <w:kern w:val="0"/>
        </w:rPr>
        <w:tab/>
      </w:r>
      <w:r w:rsidRPr="00A57BBC">
        <w:rPr>
          <w:rFonts w:eastAsia="Calibri"/>
          <w:kern w:val="0"/>
        </w:rPr>
        <w:tab/>
      </w:r>
      <w:r w:rsidRPr="00A57BBC">
        <w:rPr>
          <w:rFonts w:eastAsia="Calibri"/>
          <w:kern w:val="0"/>
        </w:rPr>
        <w:tab/>
      </w:r>
      <w:r w:rsidRPr="00A57BBC">
        <w:rPr>
          <w:rFonts w:eastAsia="Calibri"/>
          <w:kern w:val="0"/>
        </w:rPr>
        <w:tab/>
        <w:t xml:space="preserve">                                                </w:t>
      </w:r>
    </w:p>
    <w:p w14:paraId="27C28E1C" w14:textId="2FDCB13C" w:rsidR="00470B7A" w:rsidRPr="00A57BBC" w:rsidRDefault="00470B7A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A57BBC">
        <w:rPr>
          <w:rFonts w:eastAsia="Calibri"/>
          <w:kern w:val="0"/>
        </w:rPr>
        <w:t>1/20</w:t>
      </w:r>
      <w:r w:rsidR="0050271B" w:rsidRPr="00A57BBC">
        <w:rPr>
          <w:rFonts w:eastAsia="Calibri"/>
          <w:kern w:val="0"/>
        </w:rPr>
        <w:t>10</w:t>
      </w:r>
      <w:r w:rsidRPr="00A57BBC">
        <w:rPr>
          <w:rFonts w:eastAsia="Calibri"/>
          <w:kern w:val="0"/>
        </w:rPr>
        <w:t xml:space="preserve">– </w:t>
      </w:r>
      <w:r w:rsidR="0050271B" w:rsidRPr="00A57BBC">
        <w:rPr>
          <w:rFonts w:eastAsia="Calibri"/>
          <w:kern w:val="0"/>
        </w:rPr>
        <w:t>03</w:t>
      </w:r>
      <w:r w:rsidRPr="00A57BBC">
        <w:rPr>
          <w:rFonts w:eastAsia="Calibri"/>
          <w:kern w:val="0"/>
        </w:rPr>
        <w:t>/201</w:t>
      </w:r>
      <w:r w:rsidR="0050271B" w:rsidRPr="00A57BBC">
        <w:rPr>
          <w:rFonts w:eastAsia="Calibri"/>
          <w:kern w:val="0"/>
        </w:rPr>
        <w:t>3</w:t>
      </w:r>
    </w:p>
    <w:p w14:paraId="6DD2A05C" w14:textId="18AD8008" w:rsidR="00470B7A" w:rsidRPr="00A57BBC" w:rsidRDefault="00470B7A" w:rsidP="00470B7A">
      <w:pPr>
        <w:overflowPunct/>
        <w:autoSpaceDE w:val="0"/>
        <w:autoSpaceDN w:val="0"/>
        <w:jc w:val="both"/>
        <w:rPr>
          <w:rFonts w:eastAsia="Calibri"/>
          <w:kern w:val="0"/>
        </w:rPr>
      </w:pPr>
      <w:r w:rsidRPr="00A57BBC">
        <w:rPr>
          <w:rFonts w:eastAsia="Calibri"/>
          <w:kern w:val="0"/>
        </w:rPr>
        <w:t>Scrum Master</w:t>
      </w:r>
      <w:r w:rsidR="00BF6AE5" w:rsidRPr="00A57BBC">
        <w:rPr>
          <w:rFonts w:eastAsia="Calibri"/>
          <w:kern w:val="0"/>
        </w:rPr>
        <w:t>| E-Commerce |Technology Department|</w:t>
      </w:r>
    </w:p>
    <w:p w14:paraId="14CBA6B5" w14:textId="63C72D11" w:rsidR="005472E7" w:rsidRPr="005472E7" w:rsidRDefault="005472E7" w:rsidP="005472E7">
      <w:pPr>
        <w:rPr>
          <w:rFonts w:asciiTheme="minorHAnsi" w:hAnsiTheme="minorHAnsi" w:cstheme="minorHAnsi"/>
        </w:rPr>
      </w:pPr>
    </w:p>
    <w:p w14:paraId="6B18D1AB" w14:textId="32308DED" w:rsidR="005472E7" w:rsidRDefault="005472E7" w:rsidP="005472E7">
      <w:pPr>
        <w:rPr>
          <w:rFonts w:asciiTheme="minorHAnsi" w:hAnsiTheme="minorHAnsi" w:cstheme="minorHAnsi"/>
        </w:rPr>
      </w:pPr>
    </w:p>
    <w:p w14:paraId="6B4369D4" w14:textId="77777777" w:rsidR="00A00209" w:rsidRPr="001B395B" w:rsidRDefault="00A00209" w:rsidP="00A00209">
      <w:pPr>
        <w:jc w:val="center"/>
        <w:rPr>
          <w:rFonts w:asciiTheme="minorHAnsi" w:hAnsiTheme="minorHAnsi" w:cstheme="minorHAnsi"/>
          <w:b/>
        </w:rPr>
      </w:pPr>
      <w:r w:rsidRPr="001B395B">
        <w:rPr>
          <w:rFonts w:asciiTheme="minorHAnsi" w:hAnsiTheme="minorHAnsi" w:cstheme="minorHAnsi"/>
          <w:b/>
        </w:rPr>
        <w:t>EDUCATION | CERTIFICATIONS</w:t>
      </w:r>
    </w:p>
    <w:p w14:paraId="143FE50D" w14:textId="77777777" w:rsidR="00A00209" w:rsidRPr="001B395B" w:rsidRDefault="00A00209" w:rsidP="00A00209">
      <w:pPr>
        <w:jc w:val="center"/>
        <w:rPr>
          <w:rFonts w:asciiTheme="minorHAnsi" w:hAnsiTheme="minorHAnsi" w:cstheme="minorHAnsi"/>
          <w:b/>
        </w:rPr>
      </w:pPr>
    </w:p>
    <w:p w14:paraId="7242E116" w14:textId="77777777" w:rsidR="00A00209" w:rsidRPr="00393349" w:rsidRDefault="00A00209" w:rsidP="00A00209">
      <w:pPr>
        <w:jc w:val="center"/>
        <w:rPr>
          <w:bCs/>
          <w:sz w:val="22"/>
          <w:szCs w:val="22"/>
        </w:rPr>
      </w:pPr>
      <w:r w:rsidRPr="00393349">
        <w:rPr>
          <w:b/>
        </w:rPr>
        <w:t>Bachelor of science in nursing (B.S.N) |</w:t>
      </w:r>
      <w:r w:rsidRPr="00393349">
        <w:rPr>
          <w:bCs/>
          <w:sz w:val="22"/>
          <w:szCs w:val="22"/>
        </w:rPr>
        <w:t xml:space="preserve"> University of Texas in Arlington | 2019</w:t>
      </w:r>
      <w:r w:rsidRPr="00393349">
        <w:t>|</w:t>
      </w:r>
    </w:p>
    <w:p w14:paraId="0AC20022" w14:textId="77777777" w:rsidR="00A00209" w:rsidRPr="00393349" w:rsidRDefault="00A00209" w:rsidP="00A00209">
      <w:pPr>
        <w:jc w:val="center"/>
        <w:rPr>
          <w:b/>
        </w:rPr>
      </w:pPr>
      <w:r w:rsidRPr="00393349">
        <w:rPr>
          <w:b/>
        </w:rPr>
        <w:t xml:space="preserve">Associate degree in nursing | </w:t>
      </w:r>
      <w:r w:rsidRPr="00393349">
        <w:rPr>
          <w:bCs/>
          <w:sz w:val="22"/>
          <w:szCs w:val="22"/>
        </w:rPr>
        <w:t>Galen college of nursing | 2014</w:t>
      </w:r>
      <w:r w:rsidRPr="00393349">
        <w:t>|</w:t>
      </w:r>
    </w:p>
    <w:p w14:paraId="4F8BC4A2" w14:textId="77777777" w:rsidR="00A00209" w:rsidRPr="00393349" w:rsidRDefault="00A00209" w:rsidP="00A00209">
      <w:pPr>
        <w:jc w:val="center"/>
      </w:pPr>
      <w:r w:rsidRPr="00393349">
        <w:rPr>
          <w:b/>
        </w:rPr>
        <w:t>Professional Scrum product owner</w:t>
      </w:r>
      <w:r w:rsidRPr="00393349">
        <w:rPr>
          <w:b/>
          <w:bCs/>
        </w:rPr>
        <w:t>® (PSPO)</w:t>
      </w:r>
      <w:r w:rsidRPr="00393349">
        <w:t> </w:t>
      </w:r>
      <w:r w:rsidRPr="00393349">
        <w:rPr>
          <w:b/>
        </w:rPr>
        <w:t>|</w:t>
      </w:r>
      <w:r w:rsidRPr="00393349">
        <w:rPr>
          <w:b/>
          <w:bCs/>
          <w:color w:val="5F6368"/>
          <w:shd w:val="clear" w:color="auto" w:fill="FFFFFF"/>
        </w:rPr>
        <w:t xml:space="preserve"> </w:t>
      </w:r>
      <w:r w:rsidRPr="00393349">
        <w:rPr>
          <w:sz w:val="22"/>
          <w:szCs w:val="22"/>
        </w:rPr>
        <w:t>Scrum.org</w:t>
      </w:r>
      <w:r w:rsidRPr="00393349">
        <w:t> </w:t>
      </w:r>
      <w:bookmarkStart w:id="5" w:name="_Hlk119489781"/>
      <w:r w:rsidRPr="00393349">
        <w:t>|</w:t>
      </w:r>
      <w:bookmarkEnd w:id="5"/>
    </w:p>
    <w:p w14:paraId="4003621A" w14:textId="77777777" w:rsidR="00A00209" w:rsidRDefault="00A00209" w:rsidP="00A00209">
      <w:pPr>
        <w:jc w:val="center"/>
      </w:pPr>
      <w:r w:rsidRPr="00393349">
        <w:rPr>
          <w:b/>
        </w:rPr>
        <w:t>Professional Scrum Master</w:t>
      </w:r>
      <w:r w:rsidRPr="00393349">
        <w:rPr>
          <w:b/>
          <w:bCs/>
        </w:rPr>
        <w:t>® (PSM) </w:t>
      </w:r>
      <w:bookmarkStart w:id="6" w:name="_Hlk119489624"/>
      <w:r w:rsidRPr="00393349">
        <w:rPr>
          <w:b/>
        </w:rPr>
        <w:t>|</w:t>
      </w:r>
      <w:r w:rsidRPr="00393349">
        <w:rPr>
          <w:b/>
          <w:bCs/>
          <w:color w:val="5F6368"/>
          <w:shd w:val="clear" w:color="auto" w:fill="FFFFFF"/>
        </w:rPr>
        <w:t xml:space="preserve"> </w:t>
      </w:r>
      <w:r w:rsidRPr="00393349">
        <w:rPr>
          <w:sz w:val="22"/>
          <w:szCs w:val="22"/>
        </w:rPr>
        <w:t>Scrum.org</w:t>
      </w:r>
      <w:r w:rsidRPr="00393349">
        <w:t> |</w:t>
      </w:r>
      <w:bookmarkEnd w:id="6"/>
    </w:p>
    <w:p w14:paraId="5CD764D2" w14:textId="77777777" w:rsidR="00A00209" w:rsidRPr="00D706EC" w:rsidRDefault="00A00209" w:rsidP="00A00209">
      <w:pPr>
        <w:jc w:val="center"/>
        <w:rPr>
          <w:b/>
          <w:bCs/>
        </w:rPr>
      </w:pPr>
      <w:r w:rsidRPr="00D706EC">
        <w:rPr>
          <w:b/>
          <w:bCs/>
        </w:rPr>
        <w:t xml:space="preserve">Certified </w:t>
      </w:r>
      <w:proofErr w:type="spellStart"/>
      <w:r w:rsidRPr="00D706EC">
        <w:rPr>
          <w:b/>
          <w:bCs/>
        </w:rPr>
        <w:t>SAFe</w:t>
      </w:r>
      <w:proofErr w:type="spellEnd"/>
      <w:r w:rsidRPr="00D706EC">
        <w:rPr>
          <w:b/>
          <w:bCs/>
        </w:rPr>
        <w:t xml:space="preserve"> 5 </w:t>
      </w:r>
      <w:proofErr w:type="spellStart"/>
      <w:r w:rsidRPr="00D706EC">
        <w:rPr>
          <w:b/>
          <w:bCs/>
        </w:rPr>
        <w:t>Agilist</w:t>
      </w:r>
      <w:proofErr w:type="spellEnd"/>
      <w:r>
        <w:rPr>
          <w:b/>
          <w:bCs/>
        </w:rPr>
        <w:t xml:space="preserve"> </w:t>
      </w:r>
      <w:r w:rsidRPr="00393349">
        <w:rPr>
          <w:b/>
        </w:rPr>
        <w:t>|</w:t>
      </w:r>
      <w:r w:rsidRPr="00393349">
        <w:rPr>
          <w:b/>
          <w:bCs/>
          <w:color w:val="5F6368"/>
          <w:shd w:val="clear" w:color="auto" w:fill="FFFFFF"/>
        </w:rPr>
        <w:t xml:space="preserve"> </w:t>
      </w:r>
      <w:r>
        <w:rPr>
          <w:sz w:val="22"/>
          <w:szCs w:val="22"/>
        </w:rPr>
        <w:t>Scaled Agile</w:t>
      </w:r>
      <w:r w:rsidRPr="00393349">
        <w:t> |</w:t>
      </w:r>
    </w:p>
    <w:p w14:paraId="4E43C346" w14:textId="77777777" w:rsidR="00A00209" w:rsidRPr="001B395B" w:rsidRDefault="00A00209" w:rsidP="00A00209">
      <w:pPr>
        <w:jc w:val="center"/>
        <w:rPr>
          <w:rFonts w:asciiTheme="minorHAnsi" w:hAnsiTheme="minorHAnsi" w:cstheme="minorHAnsi"/>
          <w:b/>
        </w:rPr>
      </w:pPr>
    </w:p>
    <w:p w14:paraId="0BC179DE" w14:textId="77777777" w:rsidR="005472E7" w:rsidRPr="005472E7" w:rsidRDefault="005472E7" w:rsidP="005472E7">
      <w:pPr>
        <w:rPr>
          <w:rFonts w:asciiTheme="minorHAnsi" w:hAnsiTheme="minorHAnsi" w:cstheme="minorHAnsi"/>
        </w:rPr>
      </w:pPr>
    </w:p>
    <w:sectPr w:rsidR="005472E7" w:rsidRPr="005472E7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5DBF"/>
    <w:multiLevelType w:val="multilevel"/>
    <w:tmpl w:val="70A25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CE448D"/>
    <w:multiLevelType w:val="hybridMultilevel"/>
    <w:tmpl w:val="334C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10FB3"/>
    <w:multiLevelType w:val="hybridMultilevel"/>
    <w:tmpl w:val="0DD27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C01FD"/>
    <w:multiLevelType w:val="multilevel"/>
    <w:tmpl w:val="061CB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5B1BF2"/>
    <w:multiLevelType w:val="hybridMultilevel"/>
    <w:tmpl w:val="FE0CB3B8"/>
    <w:lvl w:ilvl="0" w:tplc="F47855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63A6D"/>
    <w:multiLevelType w:val="multilevel"/>
    <w:tmpl w:val="5B6E2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2C5249"/>
    <w:multiLevelType w:val="hybridMultilevel"/>
    <w:tmpl w:val="27762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A01CB7"/>
    <w:multiLevelType w:val="hybridMultilevel"/>
    <w:tmpl w:val="C36828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F30449"/>
    <w:multiLevelType w:val="hybridMultilevel"/>
    <w:tmpl w:val="4DF8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12AFB"/>
    <w:multiLevelType w:val="hybridMultilevel"/>
    <w:tmpl w:val="0F12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565FA"/>
    <w:multiLevelType w:val="hybridMultilevel"/>
    <w:tmpl w:val="DDC46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F7745B"/>
    <w:multiLevelType w:val="multilevel"/>
    <w:tmpl w:val="50401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535B6"/>
    <w:multiLevelType w:val="hybridMultilevel"/>
    <w:tmpl w:val="69706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3466A7"/>
    <w:multiLevelType w:val="hybridMultilevel"/>
    <w:tmpl w:val="CF58D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56752B"/>
    <w:multiLevelType w:val="multilevel"/>
    <w:tmpl w:val="AC6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3179652">
    <w:abstractNumId w:val="2"/>
  </w:num>
  <w:num w:numId="2" w16cid:durableId="965042250">
    <w:abstractNumId w:val="1"/>
  </w:num>
  <w:num w:numId="3" w16cid:durableId="1417165193">
    <w:abstractNumId w:val="15"/>
  </w:num>
  <w:num w:numId="4" w16cid:durableId="1159233317">
    <w:abstractNumId w:val="17"/>
  </w:num>
  <w:num w:numId="5" w16cid:durableId="2112048877">
    <w:abstractNumId w:val="5"/>
  </w:num>
  <w:num w:numId="6" w16cid:durableId="1447693196">
    <w:abstractNumId w:val="10"/>
  </w:num>
  <w:num w:numId="7" w16cid:durableId="1733189639">
    <w:abstractNumId w:val="3"/>
  </w:num>
  <w:num w:numId="8" w16cid:durableId="1741370176">
    <w:abstractNumId w:val="14"/>
  </w:num>
  <w:num w:numId="9" w16cid:durableId="879367350">
    <w:abstractNumId w:val="9"/>
  </w:num>
  <w:num w:numId="10" w16cid:durableId="1617062498">
    <w:abstractNumId w:val="22"/>
  </w:num>
  <w:num w:numId="11" w16cid:durableId="1530724521">
    <w:abstractNumId w:val="11"/>
  </w:num>
  <w:num w:numId="12" w16cid:durableId="1289624864">
    <w:abstractNumId w:val="8"/>
  </w:num>
  <w:num w:numId="13" w16cid:durableId="992297434">
    <w:abstractNumId w:val="24"/>
  </w:num>
  <w:num w:numId="14" w16cid:durableId="2034836919">
    <w:abstractNumId w:val="20"/>
  </w:num>
  <w:num w:numId="15" w16cid:durableId="679813936">
    <w:abstractNumId w:val="18"/>
  </w:num>
  <w:num w:numId="16" w16cid:durableId="675421637">
    <w:abstractNumId w:val="25"/>
  </w:num>
  <w:num w:numId="17" w16cid:durableId="1049382356">
    <w:abstractNumId w:val="21"/>
  </w:num>
  <w:num w:numId="18" w16cid:durableId="28263676">
    <w:abstractNumId w:val="7"/>
  </w:num>
  <w:num w:numId="19" w16cid:durableId="1002929988">
    <w:abstractNumId w:val="0"/>
  </w:num>
  <w:num w:numId="20" w16cid:durableId="659964480">
    <w:abstractNumId w:val="19"/>
  </w:num>
  <w:num w:numId="21" w16cid:durableId="1634017183">
    <w:abstractNumId w:val="16"/>
  </w:num>
  <w:num w:numId="22" w16cid:durableId="1625885912">
    <w:abstractNumId w:val="6"/>
  </w:num>
  <w:num w:numId="23" w16cid:durableId="605582065">
    <w:abstractNumId w:val="13"/>
  </w:num>
  <w:num w:numId="24" w16cid:durableId="280066743">
    <w:abstractNumId w:val="4"/>
  </w:num>
  <w:num w:numId="25" w16cid:durableId="80757238">
    <w:abstractNumId w:val="12"/>
  </w:num>
  <w:num w:numId="26" w16cid:durableId="5365050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 w:grammar="clean"/>
  <w:revisionView w:inkAnnotation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rAUA6659YCwAAAA="/>
  </w:docVars>
  <w:rsids>
    <w:rsidRoot w:val="000C2FFE"/>
    <w:rsid w:val="00010A8A"/>
    <w:rsid w:val="00014026"/>
    <w:rsid w:val="0001783B"/>
    <w:rsid w:val="00035D27"/>
    <w:rsid w:val="00037D9D"/>
    <w:rsid w:val="00043E79"/>
    <w:rsid w:val="000464E4"/>
    <w:rsid w:val="00046C39"/>
    <w:rsid w:val="00080706"/>
    <w:rsid w:val="0009281A"/>
    <w:rsid w:val="000974B9"/>
    <w:rsid w:val="000A4165"/>
    <w:rsid w:val="000A5620"/>
    <w:rsid w:val="000A7D86"/>
    <w:rsid w:val="000B1F58"/>
    <w:rsid w:val="000B367B"/>
    <w:rsid w:val="000B468C"/>
    <w:rsid w:val="000B53A0"/>
    <w:rsid w:val="000C2FFE"/>
    <w:rsid w:val="000C3A53"/>
    <w:rsid w:val="000D3459"/>
    <w:rsid w:val="000E0FE6"/>
    <w:rsid w:val="0010046D"/>
    <w:rsid w:val="00106566"/>
    <w:rsid w:val="00122D6F"/>
    <w:rsid w:val="0012316A"/>
    <w:rsid w:val="001427DD"/>
    <w:rsid w:val="00151265"/>
    <w:rsid w:val="00155427"/>
    <w:rsid w:val="00163131"/>
    <w:rsid w:val="001939CA"/>
    <w:rsid w:val="001A28D1"/>
    <w:rsid w:val="001A2A2E"/>
    <w:rsid w:val="001B0B6D"/>
    <w:rsid w:val="001B395B"/>
    <w:rsid w:val="001C0859"/>
    <w:rsid w:val="001C40DD"/>
    <w:rsid w:val="001E6140"/>
    <w:rsid w:val="001E793E"/>
    <w:rsid w:val="00214A48"/>
    <w:rsid w:val="00223B5E"/>
    <w:rsid w:val="00224908"/>
    <w:rsid w:val="00230197"/>
    <w:rsid w:val="00256EB2"/>
    <w:rsid w:val="00261E5D"/>
    <w:rsid w:val="00263BB7"/>
    <w:rsid w:val="0027028A"/>
    <w:rsid w:val="0027733C"/>
    <w:rsid w:val="00297A8F"/>
    <w:rsid w:val="002A2303"/>
    <w:rsid w:val="002B16FB"/>
    <w:rsid w:val="002B6939"/>
    <w:rsid w:val="002F2684"/>
    <w:rsid w:val="002F3C4A"/>
    <w:rsid w:val="00300E31"/>
    <w:rsid w:val="00322200"/>
    <w:rsid w:val="00324F92"/>
    <w:rsid w:val="00333755"/>
    <w:rsid w:val="00341585"/>
    <w:rsid w:val="00342649"/>
    <w:rsid w:val="00356837"/>
    <w:rsid w:val="00363A7B"/>
    <w:rsid w:val="0036642F"/>
    <w:rsid w:val="00370861"/>
    <w:rsid w:val="0037255F"/>
    <w:rsid w:val="00390DE5"/>
    <w:rsid w:val="00393349"/>
    <w:rsid w:val="003963FD"/>
    <w:rsid w:val="00396CB2"/>
    <w:rsid w:val="003A5667"/>
    <w:rsid w:val="003D4FE6"/>
    <w:rsid w:val="003D7F0B"/>
    <w:rsid w:val="003F5578"/>
    <w:rsid w:val="004030F1"/>
    <w:rsid w:val="00406537"/>
    <w:rsid w:val="004077D5"/>
    <w:rsid w:val="00470B7A"/>
    <w:rsid w:val="004806A0"/>
    <w:rsid w:val="00485746"/>
    <w:rsid w:val="00491820"/>
    <w:rsid w:val="004A1B10"/>
    <w:rsid w:val="004A70A8"/>
    <w:rsid w:val="004B7B63"/>
    <w:rsid w:val="004C2728"/>
    <w:rsid w:val="004C77AA"/>
    <w:rsid w:val="004C7B01"/>
    <w:rsid w:val="004D176D"/>
    <w:rsid w:val="004D3C2D"/>
    <w:rsid w:val="004D5C29"/>
    <w:rsid w:val="004E1F8C"/>
    <w:rsid w:val="0050050B"/>
    <w:rsid w:val="0050271B"/>
    <w:rsid w:val="00505200"/>
    <w:rsid w:val="00510315"/>
    <w:rsid w:val="0051040A"/>
    <w:rsid w:val="005121D7"/>
    <w:rsid w:val="00515FA2"/>
    <w:rsid w:val="005263D1"/>
    <w:rsid w:val="00535868"/>
    <w:rsid w:val="005472E7"/>
    <w:rsid w:val="005572F4"/>
    <w:rsid w:val="0056685A"/>
    <w:rsid w:val="00575422"/>
    <w:rsid w:val="00590B13"/>
    <w:rsid w:val="005958ED"/>
    <w:rsid w:val="005B0755"/>
    <w:rsid w:val="005D3F4E"/>
    <w:rsid w:val="005E099F"/>
    <w:rsid w:val="005E6B2E"/>
    <w:rsid w:val="005E7CF9"/>
    <w:rsid w:val="00603E3F"/>
    <w:rsid w:val="006043F4"/>
    <w:rsid w:val="00611545"/>
    <w:rsid w:val="006121B3"/>
    <w:rsid w:val="00615BE7"/>
    <w:rsid w:val="00634487"/>
    <w:rsid w:val="0063451D"/>
    <w:rsid w:val="00635193"/>
    <w:rsid w:val="00644F30"/>
    <w:rsid w:val="00652849"/>
    <w:rsid w:val="00654D4D"/>
    <w:rsid w:val="00673E37"/>
    <w:rsid w:val="00685077"/>
    <w:rsid w:val="0069040B"/>
    <w:rsid w:val="00690EA9"/>
    <w:rsid w:val="006A2FA5"/>
    <w:rsid w:val="006A607F"/>
    <w:rsid w:val="006A61A4"/>
    <w:rsid w:val="006B0F98"/>
    <w:rsid w:val="006B1304"/>
    <w:rsid w:val="006C520B"/>
    <w:rsid w:val="006D45FF"/>
    <w:rsid w:val="006F021C"/>
    <w:rsid w:val="006F4288"/>
    <w:rsid w:val="006F5A54"/>
    <w:rsid w:val="006F799C"/>
    <w:rsid w:val="0070028B"/>
    <w:rsid w:val="00700339"/>
    <w:rsid w:val="00701BE1"/>
    <w:rsid w:val="00721BC0"/>
    <w:rsid w:val="00732C5A"/>
    <w:rsid w:val="0073486F"/>
    <w:rsid w:val="00745DF2"/>
    <w:rsid w:val="00785F44"/>
    <w:rsid w:val="00792098"/>
    <w:rsid w:val="007A127A"/>
    <w:rsid w:val="007C1AA7"/>
    <w:rsid w:val="007C5A41"/>
    <w:rsid w:val="0080009C"/>
    <w:rsid w:val="00811DB1"/>
    <w:rsid w:val="00823D24"/>
    <w:rsid w:val="00825E3A"/>
    <w:rsid w:val="00840B2F"/>
    <w:rsid w:val="00841AFE"/>
    <w:rsid w:val="00843CB3"/>
    <w:rsid w:val="00846B46"/>
    <w:rsid w:val="0088746E"/>
    <w:rsid w:val="00894F17"/>
    <w:rsid w:val="008A7E01"/>
    <w:rsid w:val="008B549E"/>
    <w:rsid w:val="008D3BD5"/>
    <w:rsid w:val="008F013E"/>
    <w:rsid w:val="008F1104"/>
    <w:rsid w:val="008F2D1D"/>
    <w:rsid w:val="009165EA"/>
    <w:rsid w:val="009219AE"/>
    <w:rsid w:val="009609CD"/>
    <w:rsid w:val="00964993"/>
    <w:rsid w:val="00965686"/>
    <w:rsid w:val="00980B3C"/>
    <w:rsid w:val="00993319"/>
    <w:rsid w:val="009A3120"/>
    <w:rsid w:val="009C0DD9"/>
    <w:rsid w:val="009D02B2"/>
    <w:rsid w:val="009D1756"/>
    <w:rsid w:val="00A00209"/>
    <w:rsid w:val="00A41BF3"/>
    <w:rsid w:val="00A474F2"/>
    <w:rsid w:val="00A57BBC"/>
    <w:rsid w:val="00A670CA"/>
    <w:rsid w:val="00A736DE"/>
    <w:rsid w:val="00A768C5"/>
    <w:rsid w:val="00A76C1D"/>
    <w:rsid w:val="00A82AC7"/>
    <w:rsid w:val="00A86738"/>
    <w:rsid w:val="00A914A3"/>
    <w:rsid w:val="00AA2393"/>
    <w:rsid w:val="00AA7866"/>
    <w:rsid w:val="00AB3AB2"/>
    <w:rsid w:val="00AD6E09"/>
    <w:rsid w:val="00AD7B7F"/>
    <w:rsid w:val="00AE1244"/>
    <w:rsid w:val="00AE28AC"/>
    <w:rsid w:val="00B079F2"/>
    <w:rsid w:val="00B32425"/>
    <w:rsid w:val="00B36E09"/>
    <w:rsid w:val="00B60896"/>
    <w:rsid w:val="00B647D5"/>
    <w:rsid w:val="00B9620A"/>
    <w:rsid w:val="00BA45BD"/>
    <w:rsid w:val="00BA57EE"/>
    <w:rsid w:val="00BB2386"/>
    <w:rsid w:val="00BB7D94"/>
    <w:rsid w:val="00BC1834"/>
    <w:rsid w:val="00BD7050"/>
    <w:rsid w:val="00BE4AF5"/>
    <w:rsid w:val="00BF193B"/>
    <w:rsid w:val="00BF37A0"/>
    <w:rsid w:val="00BF5415"/>
    <w:rsid w:val="00BF6AE5"/>
    <w:rsid w:val="00BF748F"/>
    <w:rsid w:val="00C05602"/>
    <w:rsid w:val="00C061C0"/>
    <w:rsid w:val="00C34B2D"/>
    <w:rsid w:val="00C47684"/>
    <w:rsid w:val="00C511E5"/>
    <w:rsid w:val="00C553B5"/>
    <w:rsid w:val="00C64544"/>
    <w:rsid w:val="00C91C18"/>
    <w:rsid w:val="00CB1EB8"/>
    <w:rsid w:val="00CD3B3A"/>
    <w:rsid w:val="00CD56F5"/>
    <w:rsid w:val="00CF27CC"/>
    <w:rsid w:val="00CF482B"/>
    <w:rsid w:val="00D1225C"/>
    <w:rsid w:val="00D13057"/>
    <w:rsid w:val="00D158FC"/>
    <w:rsid w:val="00D34E4A"/>
    <w:rsid w:val="00D357AD"/>
    <w:rsid w:val="00D362A1"/>
    <w:rsid w:val="00D461B1"/>
    <w:rsid w:val="00D57919"/>
    <w:rsid w:val="00D57FEE"/>
    <w:rsid w:val="00D706EC"/>
    <w:rsid w:val="00D73A45"/>
    <w:rsid w:val="00DA19E6"/>
    <w:rsid w:val="00DD0327"/>
    <w:rsid w:val="00DD096F"/>
    <w:rsid w:val="00DE7FD9"/>
    <w:rsid w:val="00DF0446"/>
    <w:rsid w:val="00DF4D8D"/>
    <w:rsid w:val="00E07260"/>
    <w:rsid w:val="00E11AAC"/>
    <w:rsid w:val="00E26DE7"/>
    <w:rsid w:val="00E3432B"/>
    <w:rsid w:val="00E506D5"/>
    <w:rsid w:val="00E52E4C"/>
    <w:rsid w:val="00E766F3"/>
    <w:rsid w:val="00E809C2"/>
    <w:rsid w:val="00E84AA6"/>
    <w:rsid w:val="00EA255A"/>
    <w:rsid w:val="00EC4732"/>
    <w:rsid w:val="00EC7566"/>
    <w:rsid w:val="00ED746E"/>
    <w:rsid w:val="00F24E03"/>
    <w:rsid w:val="00F41E9B"/>
    <w:rsid w:val="00F824A2"/>
    <w:rsid w:val="00F85E3A"/>
    <w:rsid w:val="00FA6A36"/>
    <w:rsid w:val="00FA6B3C"/>
    <w:rsid w:val="00FA7F15"/>
    <w:rsid w:val="00FC06E6"/>
    <w:rsid w:val="00FC25B4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5A449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0464E4"/>
    <w:pPr>
      <w:widowControl/>
      <w:overflowPunct/>
      <w:adjustRightInd/>
      <w:spacing w:before="100" w:beforeAutospacing="1" w:after="100" w:afterAutospacing="1"/>
      <w:outlineLvl w:val="2"/>
    </w:pPr>
    <w:rPr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F42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809C2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Heading3Char">
    <w:name w:val="Heading 3 Char"/>
    <w:basedOn w:val="DefaultParagraphFont"/>
    <w:link w:val="Heading3"/>
    <w:uiPriority w:val="9"/>
    <w:rsid w:val="000464E4"/>
    <w:rPr>
      <w:rFonts w:ascii="Times New Roman" w:eastAsia="Times New Roman" w:hAnsi="Times New Roman"/>
      <w:b/>
      <w:bCs/>
      <w:sz w:val="27"/>
      <w:szCs w:val="27"/>
    </w:rPr>
  </w:style>
  <w:style w:type="paragraph" w:customStyle="1" w:styleId="msg-s-event-listitembody">
    <w:name w:val="msg-s-event-listitem__body"/>
    <w:basedOn w:val="Normal"/>
    <w:rsid w:val="000464E4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vanity-namedomain">
    <w:name w:val="vanity-name__domain"/>
    <w:basedOn w:val="DefaultParagraphFont"/>
    <w:rsid w:val="00256EB2"/>
  </w:style>
  <w:style w:type="character" w:customStyle="1" w:styleId="break-words">
    <w:name w:val="break-words"/>
    <w:basedOn w:val="DefaultParagraphFont"/>
    <w:rsid w:val="00256EB2"/>
  </w:style>
  <w:style w:type="paragraph" w:customStyle="1" w:styleId="trt0xe">
    <w:name w:val="trt0xe"/>
    <w:basedOn w:val="Normal"/>
    <w:rsid w:val="00A57BBC"/>
    <w:pPr>
      <w:widowControl/>
      <w:overflowPunct/>
      <w:adjustRightInd/>
      <w:spacing w:before="100" w:beforeAutospacing="1" w:after="100" w:afterAutospacing="1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03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56517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1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55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04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99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39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89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3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61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 /><Relationship Id="rId3" Type="http://schemas.openxmlformats.org/officeDocument/2006/relationships/styles" Target="styles.xml" /><Relationship Id="rId7" Type="http://schemas.openxmlformats.org/officeDocument/2006/relationships/image" Target="media/image2.png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mailto:teambuilder48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571823-4313-4C63-B914-C74AD9B34EC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evers@hireheroesusa.org</dc:creator>
  <cp:lastModifiedBy>ibiyemi adebiyi</cp:lastModifiedBy>
  <cp:revision>2</cp:revision>
  <cp:lastPrinted>2022-07-20T21:52:00Z</cp:lastPrinted>
  <dcterms:created xsi:type="dcterms:W3CDTF">2023-01-05T22:26:00Z</dcterms:created>
  <dcterms:modified xsi:type="dcterms:W3CDTF">2023-01-05T22:26:00Z</dcterms:modified>
</cp:coreProperties>
</file>